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096" w:type="dxa"/>
        <w:tblInd w:w="-365" w:type="dxa"/>
        <w:tblLook w:val="04A0" w:firstRow="1" w:lastRow="0" w:firstColumn="1" w:lastColumn="0" w:noHBand="0" w:noVBand="1"/>
      </w:tblPr>
      <w:tblGrid>
        <w:gridCol w:w="2889"/>
        <w:gridCol w:w="1298"/>
        <w:gridCol w:w="667"/>
        <w:gridCol w:w="553"/>
        <w:gridCol w:w="23"/>
        <w:gridCol w:w="965"/>
        <w:gridCol w:w="619"/>
        <w:gridCol w:w="620"/>
        <w:gridCol w:w="117"/>
        <w:gridCol w:w="775"/>
        <w:gridCol w:w="1620"/>
      </w:tblGrid>
      <w:tr w:rsidR="00720362" w:rsidRPr="00720362" w14:paraId="3F7FCCB1" w14:textId="77777777" w:rsidTr="00024369"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0D2A1E5E" w14:textId="77777777" w:rsidR="00475329" w:rsidRPr="00720362" w:rsidRDefault="00475329" w:rsidP="002C034A">
            <w:pPr>
              <w:tabs>
                <w:tab w:val="left" w:pos="1260"/>
              </w:tabs>
              <w:rPr>
                <w:b/>
              </w:rPr>
            </w:pPr>
            <w:r w:rsidRPr="00720362">
              <w:rPr>
                <w:b/>
              </w:rPr>
              <w:t>Group No</w:t>
            </w:r>
            <w:r w:rsidR="002C034A" w:rsidRPr="00720362">
              <w:rPr>
                <w:b/>
              </w:rPr>
              <w:tab/>
            </w:r>
          </w:p>
        </w:tc>
        <w:tc>
          <w:tcPr>
            <w:tcW w:w="748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3DBBA1E" w14:textId="60AFD257" w:rsidR="00475329" w:rsidRPr="00720362" w:rsidRDefault="00024369">
            <w:r w:rsidRPr="00720362">
              <w:t>20</w:t>
            </w:r>
          </w:p>
        </w:tc>
      </w:tr>
      <w:tr w:rsidR="00720362" w:rsidRPr="00720362" w14:paraId="2E4DD7FC" w14:textId="77777777" w:rsidTr="00024369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24DC7A32" w14:textId="77777777" w:rsidR="00475329" w:rsidRPr="00720362" w:rsidRDefault="009E2C4A" w:rsidP="009E2C4A">
            <w:pPr>
              <w:rPr>
                <w:b/>
              </w:rPr>
            </w:pPr>
            <w:r w:rsidRPr="00720362">
              <w:rPr>
                <w:b/>
              </w:rPr>
              <w:t>Project</w:t>
            </w:r>
            <w:r w:rsidR="00475329" w:rsidRPr="00720362">
              <w:rPr>
                <w:b/>
              </w:rPr>
              <w:t xml:space="preserve"> </w:t>
            </w:r>
            <w:r w:rsidRPr="00720362">
              <w:rPr>
                <w:b/>
              </w:rPr>
              <w:t>Title</w:t>
            </w:r>
          </w:p>
        </w:tc>
        <w:tc>
          <w:tcPr>
            <w:tcW w:w="748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948861D" w14:textId="50B87E69" w:rsidR="00475329" w:rsidRPr="00720362" w:rsidRDefault="00024369">
            <w:r w:rsidRPr="00720362">
              <w:t>Self-Learning Web Site</w:t>
            </w:r>
          </w:p>
        </w:tc>
      </w:tr>
      <w:tr w:rsidR="00720362" w:rsidRPr="00720362" w14:paraId="12BA86D8" w14:textId="77777777" w:rsidTr="00024369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7B63A307" w14:textId="77777777" w:rsidR="005B67DB" w:rsidRPr="00720362" w:rsidRDefault="005B67DB">
            <w:pPr>
              <w:rPr>
                <w:b/>
              </w:rPr>
            </w:pPr>
            <w:r w:rsidRPr="00720362">
              <w:rPr>
                <w:b/>
              </w:rPr>
              <w:t>Supervisor</w:t>
            </w:r>
            <w:r w:rsidR="00D01BCE" w:rsidRPr="00720362">
              <w:rPr>
                <w:b/>
              </w:rPr>
              <w:t>’s Name</w:t>
            </w:r>
          </w:p>
        </w:tc>
        <w:tc>
          <w:tcPr>
            <w:tcW w:w="748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872447F" w14:textId="140B0A31" w:rsidR="005B67DB" w:rsidRPr="00720362" w:rsidRDefault="00024369">
            <w:r w:rsidRPr="00720362">
              <w:t xml:space="preserve">Dr. </w:t>
            </w:r>
            <w:proofErr w:type="spellStart"/>
            <w:r w:rsidRPr="00720362">
              <w:t>Shiromi</w:t>
            </w:r>
            <w:proofErr w:type="spellEnd"/>
            <w:r w:rsidRPr="00720362">
              <w:t xml:space="preserve"> </w:t>
            </w:r>
            <w:proofErr w:type="spellStart"/>
            <w:r w:rsidRPr="00720362">
              <w:t>Arunathilaka</w:t>
            </w:r>
            <w:proofErr w:type="spellEnd"/>
          </w:p>
        </w:tc>
      </w:tr>
      <w:tr w:rsidR="00720362" w:rsidRPr="00720362" w14:paraId="33D43086" w14:textId="77777777" w:rsidTr="00024369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8D3C39E" w14:textId="2F2F87D4" w:rsidR="00024369" w:rsidRPr="00720362" w:rsidRDefault="00024369" w:rsidP="00024369">
            <w:pPr>
              <w:rPr>
                <w:b/>
              </w:rPr>
            </w:pPr>
            <w:r w:rsidRPr="00720362">
              <w:rPr>
                <w:b/>
              </w:rPr>
              <w:t>Co-Supervisor’s Name</w:t>
            </w:r>
          </w:p>
        </w:tc>
        <w:tc>
          <w:tcPr>
            <w:tcW w:w="748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F045241" w14:textId="2266D587" w:rsidR="00024369" w:rsidRPr="00720362" w:rsidRDefault="00024369" w:rsidP="00024369">
            <w:r w:rsidRPr="00720362">
              <w:t xml:space="preserve">Ms. </w:t>
            </w:r>
            <w:proofErr w:type="spellStart"/>
            <w:r w:rsidRPr="00720362">
              <w:t>Lakshani</w:t>
            </w:r>
            <w:proofErr w:type="spellEnd"/>
            <w:r w:rsidRPr="00720362">
              <w:t xml:space="preserve"> </w:t>
            </w:r>
            <w:proofErr w:type="spellStart"/>
            <w:r w:rsidRPr="00720362">
              <w:t>Gayanthilaka</w:t>
            </w:r>
            <w:proofErr w:type="spellEnd"/>
          </w:p>
        </w:tc>
      </w:tr>
      <w:tr w:rsidR="00BF4302" w:rsidRPr="00720362" w14:paraId="548AB37D" w14:textId="77777777" w:rsidTr="00024369">
        <w:trPr>
          <w:trHeight w:val="70"/>
        </w:trPr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E566542" w14:textId="77777777" w:rsidR="00024369" w:rsidRPr="00720362" w:rsidRDefault="00024369" w:rsidP="00024369">
            <w:pPr>
              <w:rPr>
                <w:b/>
              </w:rPr>
            </w:pPr>
            <w:r w:rsidRPr="00720362">
              <w:rPr>
                <w:b/>
              </w:rPr>
              <w:t>Group Meeting Number</w:t>
            </w:r>
          </w:p>
        </w:tc>
        <w:tc>
          <w:tcPr>
            <w:tcW w:w="243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03779A5A" w14:textId="5E1A5F07" w:rsidR="00024369" w:rsidRPr="00720362" w:rsidRDefault="00024369" w:rsidP="00024369">
            <w:r w:rsidRPr="00720362">
              <w:t>3</w:t>
            </w:r>
          </w:p>
        </w:tc>
        <w:tc>
          <w:tcPr>
            <w:tcW w:w="144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E692E76" w14:textId="77777777" w:rsidR="00024369" w:rsidRPr="00720362" w:rsidRDefault="00024369" w:rsidP="00024369">
            <w:pPr>
              <w:rPr>
                <w:b/>
              </w:rPr>
            </w:pPr>
            <w:r w:rsidRPr="00720362">
              <w:t xml:space="preserve">   </w:t>
            </w:r>
            <w:r w:rsidRPr="00720362">
              <w:rPr>
                <w:b/>
              </w:rPr>
              <w:t>Date</w:t>
            </w:r>
          </w:p>
        </w:tc>
        <w:tc>
          <w:tcPr>
            <w:tcW w:w="3616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44282E72" w14:textId="6B6BDF66" w:rsidR="00024369" w:rsidRPr="00720362" w:rsidRDefault="00024369" w:rsidP="00024369">
            <w:r w:rsidRPr="00720362">
              <w:t>29/05/2020</w:t>
            </w:r>
          </w:p>
        </w:tc>
      </w:tr>
      <w:tr w:rsidR="00720362" w:rsidRPr="00720362" w14:paraId="7B72E122" w14:textId="77777777" w:rsidTr="00024369">
        <w:tc>
          <w:tcPr>
            <w:tcW w:w="10096" w:type="dxa"/>
            <w:gridSpan w:val="11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808080" w:themeColor="background1" w:themeShade="80"/>
            </w:tcBorders>
            <w:shd w:val="clear" w:color="auto" w:fill="BFBFBF" w:themeFill="background1" w:themeFillShade="BF"/>
          </w:tcPr>
          <w:p w14:paraId="6814A7B6" w14:textId="77777777" w:rsidR="00024369" w:rsidRPr="00720362" w:rsidRDefault="00024369" w:rsidP="00024369">
            <w:pPr>
              <w:rPr>
                <w:b/>
              </w:rPr>
            </w:pPr>
            <w:r w:rsidRPr="00720362">
              <w:rPr>
                <w:b/>
              </w:rPr>
              <w:t>Summary of work carried out during last two weeks</w:t>
            </w:r>
          </w:p>
        </w:tc>
      </w:tr>
      <w:tr w:rsidR="00720362" w:rsidRPr="00720362" w14:paraId="2A6333FE" w14:textId="77777777" w:rsidTr="00024369">
        <w:trPr>
          <w:trHeight w:val="3671"/>
        </w:trPr>
        <w:tc>
          <w:tcPr>
            <w:tcW w:w="10096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5774CDF" w14:textId="5A0393EC" w:rsidR="00024369" w:rsidRPr="00720362" w:rsidRDefault="00024369" w:rsidP="00024369"/>
          <w:p w14:paraId="01959B48" w14:textId="696D9CD0" w:rsidR="00024369" w:rsidRPr="00720362" w:rsidRDefault="00024369" w:rsidP="00024369">
            <w:pPr>
              <w:pStyle w:val="ListParagraph"/>
              <w:numPr>
                <w:ilvl w:val="0"/>
                <w:numId w:val="9"/>
              </w:numPr>
            </w:pPr>
            <w:r w:rsidRPr="00720362">
              <w:t xml:space="preserve">Discussed with the group members and finalized the diagrams </w:t>
            </w:r>
          </w:p>
          <w:p w14:paraId="43F0ADBE" w14:textId="67194AC6" w:rsidR="00024369" w:rsidRPr="00720362" w:rsidRDefault="00024369" w:rsidP="00024369">
            <w:pPr>
              <w:pStyle w:val="ListParagraph"/>
              <w:numPr>
                <w:ilvl w:val="0"/>
                <w:numId w:val="9"/>
              </w:numPr>
            </w:pPr>
            <w:r w:rsidRPr="00720362">
              <w:t>Completed the feasibility study part by part individually, discussed and finalized the feasibility report</w:t>
            </w:r>
          </w:p>
          <w:p w14:paraId="37667F70" w14:textId="4B59C207" w:rsidR="00024369" w:rsidRPr="00720362" w:rsidRDefault="00024369" w:rsidP="00024369">
            <w:pPr>
              <w:pStyle w:val="ListParagraph"/>
              <w:numPr>
                <w:ilvl w:val="0"/>
                <w:numId w:val="9"/>
              </w:numPr>
            </w:pPr>
            <w:r w:rsidRPr="00720362">
              <w:t xml:space="preserve">Finalized the project scope </w:t>
            </w:r>
          </w:p>
          <w:p w14:paraId="2B38DEB0" w14:textId="30977AF2" w:rsidR="00024369" w:rsidRPr="00720362" w:rsidRDefault="00024369" w:rsidP="00024369">
            <w:pPr>
              <w:pStyle w:val="ListParagraph"/>
              <w:numPr>
                <w:ilvl w:val="0"/>
                <w:numId w:val="9"/>
              </w:numPr>
            </w:pPr>
            <w:r w:rsidRPr="00720362">
              <w:t>Discussed about the quality attributes and made the quality attribute report</w:t>
            </w:r>
          </w:p>
          <w:p w14:paraId="7CCD0902" w14:textId="4D7561E1" w:rsidR="00024369" w:rsidRPr="00720362" w:rsidRDefault="00024369" w:rsidP="00024369">
            <w:pPr>
              <w:pStyle w:val="ListParagraph"/>
              <w:numPr>
                <w:ilvl w:val="0"/>
                <w:numId w:val="9"/>
              </w:numPr>
            </w:pPr>
            <w:r w:rsidRPr="00720362">
              <w:t>Completed and submitted the 1</w:t>
            </w:r>
            <w:r w:rsidRPr="00720362">
              <w:rPr>
                <w:vertAlign w:val="superscript"/>
              </w:rPr>
              <w:t>st</w:t>
            </w:r>
            <w:r w:rsidRPr="00720362">
              <w:t xml:space="preserve"> Edition of the project proposal</w:t>
            </w:r>
          </w:p>
          <w:p w14:paraId="5F6EA835" w14:textId="77777777" w:rsidR="00024369" w:rsidRPr="00720362" w:rsidRDefault="00024369" w:rsidP="00024369">
            <w:pPr>
              <w:pStyle w:val="ListParagraph"/>
            </w:pPr>
          </w:p>
          <w:p w14:paraId="60DF979F" w14:textId="78CBFB75" w:rsidR="00024369" w:rsidRPr="00720362" w:rsidRDefault="00024369" w:rsidP="00024369"/>
          <w:p w14:paraId="447ABD67" w14:textId="33C0E2AC" w:rsidR="00024369" w:rsidRPr="00720362" w:rsidRDefault="00024369" w:rsidP="00024369"/>
          <w:p w14:paraId="09C4BA8D" w14:textId="5B35736F" w:rsidR="00024369" w:rsidRPr="00720362" w:rsidRDefault="00024369" w:rsidP="00024369"/>
          <w:p w14:paraId="2C9A5CB7" w14:textId="38E3A7D5" w:rsidR="00024369" w:rsidRPr="00720362" w:rsidRDefault="00024369" w:rsidP="00024369"/>
          <w:p w14:paraId="10AA5792" w14:textId="71EE3090" w:rsidR="00024369" w:rsidRPr="00720362" w:rsidRDefault="00024369" w:rsidP="00024369"/>
          <w:p w14:paraId="59C9EAD0" w14:textId="6D676E4C" w:rsidR="00024369" w:rsidRPr="00720362" w:rsidRDefault="00024369" w:rsidP="00024369"/>
          <w:p w14:paraId="33FF4429" w14:textId="62E697C2" w:rsidR="00024369" w:rsidRPr="00720362" w:rsidRDefault="00024369" w:rsidP="00024369"/>
          <w:p w14:paraId="4358D687" w14:textId="77777777" w:rsidR="00024369" w:rsidRPr="00720362" w:rsidRDefault="00024369" w:rsidP="00024369"/>
          <w:p w14:paraId="2CEBAC05" w14:textId="77777777" w:rsidR="00024369" w:rsidRPr="00720362" w:rsidRDefault="00024369" w:rsidP="00024369"/>
          <w:p w14:paraId="07128AE7" w14:textId="77777777" w:rsidR="00024369" w:rsidRPr="00720362" w:rsidRDefault="00024369" w:rsidP="00024369"/>
          <w:p w14:paraId="7CC89F60" w14:textId="77777777" w:rsidR="00024369" w:rsidRPr="00720362" w:rsidRDefault="00024369" w:rsidP="00024369"/>
          <w:p w14:paraId="3797264E" w14:textId="77777777" w:rsidR="00024369" w:rsidRPr="00720362" w:rsidRDefault="00024369" w:rsidP="00024369"/>
          <w:p w14:paraId="3CA53EB3" w14:textId="77777777" w:rsidR="00024369" w:rsidRPr="00720362" w:rsidRDefault="00024369" w:rsidP="00024369"/>
        </w:tc>
      </w:tr>
      <w:tr w:rsidR="00720362" w:rsidRPr="00720362" w14:paraId="1A07978B" w14:textId="77777777" w:rsidTr="00024369">
        <w:tc>
          <w:tcPr>
            <w:tcW w:w="10096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3ACE5E62" w14:textId="77777777" w:rsidR="00024369" w:rsidRPr="00720362" w:rsidRDefault="00024369" w:rsidP="00024369">
            <w:pPr>
              <w:rPr>
                <w:b/>
              </w:rPr>
            </w:pPr>
            <w:r w:rsidRPr="00720362">
              <w:rPr>
                <w:b/>
              </w:rPr>
              <w:t>Individual Contribution for last two weeks</w:t>
            </w:r>
          </w:p>
        </w:tc>
      </w:tr>
      <w:tr w:rsidR="00720362" w:rsidRPr="00720362" w14:paraId="53B0FD76" w14:textId="77777777" w:rsidTr="00024369"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nil"/>
              <w:right w:val="single" w:sz="4" w:space="0" w:color="A6A6A6" w:themeColor="background1" w:themeShade="A6"/>
            </w:tcBorders>
            <w:shd w:val="clear" w:color="auto" w:fill="auto"/>
          </w:tcPr>
          <w:p w14:paraId="304D5CFB" w14:textId="18393FBC" w:rsidR="00024369" w:rsidRPr="00720362" w:rsidRDefault="00024369" w:rsidP="00024369">
            <w:pPr>
              <w:pStyle w:val="ListParagraph"/>
              <w:numPr>
                <w:ilvl w:val="0"/>
                <w:numId w:val="5"/>
              </w:numPr>
              <w:ind w:left="342"/>
            </w:pPr>
            <w:r w:rsidRPr="00720362">
              <w:t xml:space="preserve">A W K B </w:t>
            </w:r>
            <w:proofErr w:type="spellStart"/>
            <w:r w:rsidRPr="00720362">
              <w:t>Gunathilaka</w:t>
            </w:r>
            <w:proofErr w:type="spellEnd"/>
          </w:p>
        </w:tc>
        <w:tc>
          <w:tcPr>
            <w:tcW w:w="748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A542930" w14:textId="652FF4C6" w:rsidR="00024369" w:rsidRPr="00720362" w:rsidRDefault="00024369" w:rsidP="00D91879">
            <w:pPr>
              <w:pStyle w:val="ListParagraph"/>
              <w:numPr>
                <w:ilvl w:val="0"/>
                <w:numId w:val="16"/>
              </w:numPr>
            </w:pPr>
            <w:r w:rsidRPr="00720362">
              <w:t>Complete</w:t>
            </w:r>
            <w:r w:rsidR="00D91879" w:rsidRPr="00720362">
              <w:t>d</w:t>
            </w:r>
            <w:r w:rsidRPr="00720362">
              <w:t xml:space="preserve"> the use case diagram for the student</w:t>
            </w:r>
          </w:p>
          <w:p w14:paraId="7464A23D" w14:textId="27E4E738" w:rsidR="00024369" w:rsidRPr="00720362" w:rsidRDefault="00D91879" w:rsidP="00D91879">
            <w:pPr>
              <w:pStyle w:val="ListParagraph"/>
              <w:numPr>
                <w:ilvl w:val="0"/>
                <w:numId w:val="16"/>
              </w:numPr>
            </w:pPr>
            <w:r w:rsidRPr="00720362">
              <w:t>Completed the</w:t>
            </w:r>
            <w:r w:rsidR="00024369" w:rsidRPr="00720362">
              <w:t xml:space="preserve"> </w:t>
            </w:r>
            <w:r w:rsidRPr="00720362">
              <w:t>feasibility</w:t>
            </w:r>
            <w:r w:rsidR="00024369" w:rsidRPr="00720362">
              <w:t xml:space="preserve"> report</w:t>
            </w:r>
          </w:p>
        </w:tc>
      </w:tr>
      <w:tr w:rsidR="00BF4302" w:rsidRPr="00720362" w14:paraId="39331537" w14:textId="77777777" w:rsidTr="00024369">
        <w:tc>
          <w:tcPr>
            <w:tcW w:w="2610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325A8D2" w14:textId="532E5C21" w:rsidR="00024369" w:rsidRPr="00720362" w:rsidRDefault="00024369" w:rsidP="00024369">
            <w:pPr>
              <w:pStyle w:val="ListParagraph"/>
              <w:ind w:left="342"/>
            </w:pPr>
            <w:r w:rsidRPr="00720362">
              <w:t>Supervisor mark</w:t>
            </w:r>
          </w:p>
        </w:tc>
        <w:tc>
          <w:tcPr>
            <w:tcW w:w="14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0F1E58F" w14:textId="75608D30" w:rsidR="00024369" w:rsidRPr="00720362" w:rsidRDefault="00024369" w:rsidP="00024369">
            <w:pPr>
              <w:jc w:val="center"/>
            </w:pPr>
            <w:r w:rsidRPr="00720362">
              <w:t>1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B00854E" w14:textId="141550A5" w:rsidR="00024369" w:rsidRPr="00720362" w:rsidRDefault="00024369" w:rsidP="00024369">
            <w:pPr>
              <w:jc w:val="center"/>
            </w:pPr>
            <w:r w:rsidRPr="00720362">
              <w:t>2</w:t>
            </w:r>
          </w:p>
        </w:tc>
        <w:tc>
          <w:tcPr>
            <w:tcW w:w="1494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E06B99C" w14:textId="10C37421" w:rsidR="00024369" w:rsidRPr="00720362" w:rsidRDefault="00024369" w:rsidP="00024369">
            <w:pPr>
              <w:jc w:val="center"/>
            </w:pPr>
            <w:r w:rsidRPr="00720362">
              <w:t>3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30B58F5" w14:textId="354AD395" w:rsidR="00024369" w:rsidRPr="00720362" w:rsidRDefault="00024369" w:rsidP="00024369">
            <w:pPr>
              <w:jc w:val="center"/>
            </w:pPr>
            <w:r w:rsidRPr="00720362">
              <w:t>4</w:t>
            </w:r>
          </w:p>
        </w:tc>
        <w:tc>
          <w:tcPr>
            <w:tcW w:w="15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6CA47D9" w14:textId="12A3BA72" w:rsidR="00024369" w:rsidRPr="00720362" w:rsidRDefault="00024369" w:rsidP="00024369">
            <w:pPr>
              <w:jc w:val="center"/>
            </w:pPr>
            <w:r w:rsidRPr="00720362">
              <w:t>5</w:t>
            </w:r>
          </w:p>
        </w:tc>
      </w:tr>
      <w:tr w:rsidR="00720362" w:rsidRPr="00720362" w14:paraId="100D9B67" w14:textId="77777777" w:rsidTr="00024369">
        <w:trPr>
          <w:trHeight w:val="989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7F88915" w14:textId="40A4C25F" w:rsidR="00024369" w:rsidRPr="00720362" w:rsidRDefault="00024369" w:rsidP="00024369">
            <w:pPr>
              <w:pStyle w:val="ListParagraph"/>
              <w:numPr>
                <w:ilvl w:val="0"/>
                <w:numId w:val="5"/>
              </w:numPr>
              <w:ind w:left="342"/>
            </w:pPr>
            <w:r w:rsidRPr="00720362">
              <w:t>K S A Kinivita</w:t>
            </w:r>
          </w:p>
        </w:tc>
        <w:tc>
          <w:tcPr>
            <w:tcW w:w="748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6642275" w14:textId="7BCE3BE6" w:rsidR="00024369" w:rsidRPr="00720362" w:rsidRDefault="00024369" w:rsidP="00D91879">
            <w:pPr>
              <w:pStyle w:val="ListParagraph"/>
              <w:numPr>
                <w:ilvl w:val="0"/>
                <w:numId w:val="17"/>
              </w:numPr>
            </w:pPr>
            <w:r w:rsidRPr="00720362">
              <w:t>Complete</w:t>
            </w:r>
            <w:r w:rsidR="00D91879" w:rsidRPr="00720362">
              <w:t>d</w:t>
            </w:r>
            <w:r w:rsidRPr="00720362">
              <w:t xml:space="preserve"> the use case diagram for the teacher</w:t>
            </w:r>
          </w:p>
          <w:p w14:paraId="557D256B" w14:textId="7E308B58" w:rsidR="00024369" w:rsidRPr="00720362" w:rsidRDefault="00D91879" w:rsidP="00D91879">
            <w:pPr>
              <w:pStyle w:val="ListParagraph"/>
              <w:numPr>
                <w:ilvl w:val="0"/>
                <w:numId w:val="17"/>
              </w:numPr>
            </w:pPr>
            <w:r w:rsidRPr="00720362">
              <w:t>Completed activity</w:t>
            </w:r>
            <w:r w:rsidR="00024369" w:rsidRPr="00720362">
              <w:t xml:space="preserve"> diagrams</w:t>
            </w:r>
            <w:r w:rsidRPr="00720362">
              <w:t xml:space="preserve"> of the Student</w:t>
            </w:r>
          </w:p>
          <w:p w14:paraId="630F7D2E" w14:textId="52F739B7" w:rsidR="00D91879" w:rsidRPr="00720362" w:rsidRDefault="00D91879" w:rsidP="00D91879">
            <w:pPr>
              <w:pStyle w:val="ListParagraph"/>
              <w:numPr>
                <w:ilvl w:val="0"/>
                <w:numId w:val="17"/>
              </w:numPr>
            </w:pPr>
            <w:r w:rsidRPr="00720362">
              <w:t>Completed the quality attributes report</w:t>
            </w:r>
          </w:p>
          <w:p w14:paraId="08B482E1" w14:textId="77777777" w:rsidR="00024369" w:rsidRPr="00720362" w:rsidRDefault="00024369" w:rsidP="00024369"/>
        </w:tc>
      </w:tr>
      <w:tr w:rsidR="00BF4302" w:rsidRPr="00720362" w14:paraId="6FB85C5F" w14:textId="77777777" w:rsidTr="00024369">
        <w:tc>
          <w:tcPr>
            <w:tcW w:w="2610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8C97217" w14:textId="1AE88896" w:rsidR="00024369" w:rsidRPr="00720362" w:rsidRDefault="00024369" w:rsidP="00024369">
            <w:pPr>
              <w:pStyle w:val="ListParagraph"/>
              <w:ind w:left="342"/>
            </w:pPr>
            <w:r w:rsidRPr="00720362">
              <w:t>Supervisor mark</w:t>
            </w:r>
          </w:p>
        </w:tc>
        <w:tc>
          <w:tcPr>
            <w:tcW w:w="14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32AB154" w14:textId="77777777" w:rsidR="00024369" w:rsidRPr="00720362" w:rsidRDefault="00024369" w:rsidP="00024369">
            <w:pPr>
              <w:jc w:val="center"/>
            </w:pPr>
            <w:r w:rsidRPr="00720362">
              <w:t>1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7E1963E" w14:textId="77777777" w:rsidR="00024369" w:rsidRPr="00720362" w:rsidRDefault="00024369" w:rsidP="00024369">
            <w:pPr>
              <w:jc w:val="center"/>
            </w:pPr>
            <w:r w:rsidRPr="00720362">
              <w:t>2</w:t>
            </w:r>
          </w:p>
        </w:tc>
        <w:tc>
          <w:tcPr>
            <w:tcW w:w="1494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44DA13D" w14:textId="77777777" w:rsidR="00024369" w:rsidRPr="00720362" w:rsidRDefault="00024369" w:rsidP="00024369">
            <w:pPr>
              <w:jc w:val="center"/>
            </w:pPr>
            <w:r w:rsidRPr="00720362">
              <w:t>3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12F7D66" w14:textId="77777777" w:rsidR="00024369" w:rsidRPr="00720362" w:rsidRDefault="00024369" w:rsidP="00024369">
            <w:pPr>
              <w:jc w:val="center"/>
            </w:pPr>
            <w:r w:rsidRPr="00720362">
              <w:t>4</w:t>
            </w:r>
          </w:p>
        </w:tc>
        <w:tc>
          <w:tcPr>
            <w:tcW w:w="15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5EA7C88" w14:textId="77777777" w:rsidR="00024369" w:rsidRPr="00720362" w:rsidRDefault="00024369" w:rsidP="00024369">
            <w:pPr>
              <w:jc w:val="center"/>
            </w:pPr>
            <w:r w:rsidRPr="00720362">
              <w:t>5</w:t>
            </w:r>
          </w:p>
        </w:tc>
      </w:tr>
      <w:tr w:rsidR="00720362" w:rsidRPr="00720362" w14:paraId="763890AD" w14:textId="77777777" w:rsidTr="00024369"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50F7197" w14:textId="775C9D56" w:rsidR="00024369" w:rsidRPr="00720362" w:rsidRDefault="00024369" w:rsidP="00024369">
            <w:pPr>
              <w:pStyle w:val="ListParagraph"/>
              <w:numPr>
                <w:ilvl w:val="0"/>
                <w:numId w:val="5"/>
              </w:numPr>
              <w:ind w:left="342"/>
            </w:pPr>
            <w:r w:rsidRPr="00720362">
              <w:t xml:space="preserve"> K A H C </w:t>
            </w:r>
            <w:proofErr w:type="spellStart"/>
            <w:r w:rsidRPr="00720362">
              <w:t>Kumarasinghe</w:t>
            </w:r>
            <w:proofErr w:type="spellEnd"/>
          </w:p>
        </w:tc>
        <w:tc>
          <w:tcPr>
            <w:tcW w:w="748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335AADE" w14:textId="64424AB0" w:rsidR="00024369" w:rsidRPr="00720362" w:rsidRDefault="00024369" w:rsidP="00D91879">
            <w:pPr>
              <w:pStyle w:val="ListParagraph"/>
              <w:numPr>
                <w:ilvl w:val="0"/>
                <w:numId w:val="18"/>
              </w:numPr>
            </w:pPr>
            <w:r w:rsidRPr="00720362">
              <w:t>Complete</w:t>
            </w:r>
            <w:r w:rsidR="00D91879" w:rsidRPr="00720362">
              <w:t>d</w:t>
            </w:r>
            <w:r w:rsidRPr="00720362">
              <w:t xml:space="preserve"> the use case diagram for the Content manager</w:t>
            </w:r>
          </w:p>
          <w:p w14:paraId="4C10D97E" w14:textId="359BDE68" w:rsidR="00024369" w:rsidRPr="00720362" w:rsidRDefault="00D91879" w:rsidP="00D91879">
            <w:pPr>
              <w:pStyle w:val="ListParagraph"/>
              <w:numPr>
                <w:ilvl w:val="0"/>
                <w:numId w:val="18"/>
              </w:numPr>
            </w:pPr>
            <w:r w:rsidRPr="00720362">
              <w:t>Completed the component diagram</w:t>
            </w:r>
          </w:p>
          <w:p w14:paraId="30D2B550" w14:textId="6CAF343C" w:rsidR="00D91879" w:rsidRPr="00720362" w:rsidRDefault="00D91879" w:rsidP="00D91879">
            <w:pPr>
              <w:pStyle w:val="ListParagraph"/>
              <w:numPr>
                <w:ilvl w:val="0"/>
                <w:numId w:val="18"/>
              </w:numPr>
            </w:pPr>
            <w:r w:rsidRPr="00720362">
              <w:t>Completed activity Diagrams Content manager</w:t>
            </w:r>
          </w:p>
          <w:p w14:paraId="5FCC6343" w14:textId="77777777" w:rsidR="00024369" w:rsidRPr="00720362" w:rsidRDefault="00024369" w:rsidP="00024369"/>
          <w:p w14:paraId="3F08DC14" w14:textId="77777777" w:rsidR="00024369" w:rsidRPr="00720362" w:rsidRDefault="00024369" w:rsidP="00024369"/>
          <w:p w14:paraId="51EFC3D5" w14:textId="77777777" w:rsidR="00024369" w:rsidRPr="00720362" w:rsidRDefault="00024369" w:rsidP="00024369"/>
        </w:tc>
      </w:tr>
      <w:tr w:rsidR="00BF4302" w:rsidRPr="00720362" w14:paraId="3674DC72" w14:textId="77777777" w:rsidTr="00024369">
        <w:tc>
          <w:tcPr>
            <w:tcW w:w="2610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3F80983" w14:textId="052E0AB8" w:rsidR="00024369" w:rsidRPr="00720362" w:rsidRDefault="00024369" w:rsidP="00024369">
            <w:pPr>
              <w:pStyle w:val="ListParagraph"/>
              <w:ind w:left="342"/>
            </w:pPr>
            <w:r w:rsidRPr="00720362">
              <w:t>Supervisor mark</w:t>
            </w:r>
          </w:p>
        </w:tc>
        <w:tc>
          <w:tcPr>
            <w:tcW w:w="14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D91D0C3" w14:textId="77777777" w:rsidR="00024369" w:rsidRPr="00720362" w:rsidRDefault="00024369" w:rsidP="00024369">
            <w:pPr>
              <w:jc w:val="center"/>
            </w:pPr>
            <w:r w:rsidRPr="00720362">
              <w:t>1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E02B171" w14:textId="77777777" w:rsidR="00024369" w:rsidRPr="00720362" w:rsidRDefault="00024369" w:rsidP="00024369">
            <w:pPr>
              <w:jc w:val="center"/>
            </w:pPr>
            <w:r w:rsidRPr="00720362">
              <w:t>2</w:t>
            </w:r>
          </w:p>
        </w:tc>
        <w:tc>
          <w:tcPr>
            <w:tcW w:w="1494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85E0569" w14:textId="77777777" w:rsidR="00024369" w:rsidRPr="00720362" w:rsidRDefault="00024369" w:rsidP="00024369">
            <w:pPr>
              <w:jc w:val="center"/>
            </w:pPr>
            <w:r w:rsidRPr="00720362">
              <w:t>3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A0239F3" w14:textId="77777777" w:rsidR="00024369" w:rsidRPr="00720362" w:rsidRDefault="00024369" w:rsidP="00024369">
            <w:pPr>
              <w:jc w:val="center"/>
            </w:pPr>
            <w:r w:rsidRPr="00720362">
              <w:t>4</w:t>
            </w:r>
          </w:p>
        </w:tc>
        <w:tc>
          <w:tcPr>
            <w:tcW w:w="15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27610F1" w14:textId="77777777" w:rsidR="00024369" w:rsidRPr="00720362" w:rsidRDefault="00024369" w:rsidP="00024369">
            <w:pPr>
              <w:jc w:val="center"/>
            </w:pPr>
            <w:r w:rsidRPr="00720362">
              <w:t>5</w:t>
            </w:r>
          </w:p>
        </w:tc>
      </w:tr>
      <w:tr w:rsidR="00720362" w:rsidRPr="00720362" w14:paraId="294FDF26" w14:textId="77777777" w:rsidTr="00024369">
        <w:trPr>
          <w:trHeight w:val="962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31335EE" w14:textId="79866DDC" w:rsidR="00024369" w:rsidRPr="00720362" w:rsidRDefault="00024369" w:rsidP="00024369">
            <w:pPr>
              <w:pStyle w:val="ListParagraph"/>
              <w:numPr>
                <w:ilvl w:val="0"/>
                <w:numId w:val="5"/>
              </w:numPr>
              <w:ind w:left="342"/>
            </w:pPr>
            <w:r w:rsidRPr="00720362">
              <w:t xml:space="preserve">W K D N P </w:t>
            </w:r>
            <w:proofErr w:type="spellStart"/>
            <w:r w:rsidRPr="00720362">
              <w:t>Wijesiri</w:t>
            </w:r>
            <w:proofErr w:type="spellEnd"/>
          </w:p>
        </w:tc>
        <w:tc>
          <w:tcPr>
            <w:tcW w:w="748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4FD421B" w14:textId="716E0EB9" w:rsidR="00024369" w:rsidRPr="00720362" w:rsidRDefault="00024369" w:rsidP="00D91879">
            <w:pPr>
              <w:pStyle w:val="ListParagraph"/>
              <w:numPr>
                <w:ilvl w:val="0"/>
                <w:numId w:val="19"/>
              </w:numPr>
            </w:pPr>
            <w:r w:rsidRPr="00720362">
              <w:t>Complete</w:t>
            </w:r>
            <w:r w:rsidR="00D91879" w:rsidRPr="00720362">
              <w:t>d</w:t>
            </w:r>
            <w:r w:rsidRPr="00720362">
              <w:t xml:space="preserve"> the use case diagram for the Admin</w:t>
            </w:r>
          </w:p>
          <w:p w14:paraId="77DAE59B" w14:textId="5D9D0AAB" w:rsidR="00024369" w:rsidRPr="00720362" w:rsidRDefault="00D91879" w:rsidP="00D91879">
            <w:pPr>
              <w:pStyle w:val="ListParagraph"/>
              <w:numPr>
                <w:ilvl w:val="0"/>
                <w:numId w:val="19"/>
              </w:numPr>
            </w:pPr>
            <w:r w:rsidRPr="00720362">
              <w:t>Completed activity</w:t>
            </w:r>
            <w:r w:rsidR="00024369" w:rsidRPr="00720362">
              <w:t xml:space="preserve"> Diagrams</w:t>
            </w:r>
            <w:r w:rsidRPr="00720362">
              <w:t xml:space="preserve"> Admin</w:t>
            </w:r>
          </w:p>
          <w:p w14:paraId="12F84D12" w14:textId="0B5043E7" w:rsidR="00D91879" w:rsidRPr="00720362" w:rsidRDefault="00D91879" w:rsidP="00D91879">
            <w:pPr>
              <w:pStyle w:val="ListParagraph"/>
              <w:numPr>
                <w:ilvl w:val="0"/>
                <w:numId w:val="19"/>
              </w:numPr>
            </w:pPr>
            <w:r w:rsidRPr="00720362">
              <w:t xml:space="preserve">Completed the project scope description </w:t>
            </w:r>
          </w:p>
          <w:p w14:paraId="4593C98B" w14:textId="77777777" w:rsidR="00024369" w:rsidRPr="00720362" w:rsidRDefault="00024369" w:rsidP="00024369">
            <w:pPr>
              <w:ind w:firstLine="720"/>
            </w:pPr>
          </w:p>
          <w:p w14:paraId="51A7B176" w14:textId="77777777" w:rsidR="00024369" w:rsidRPr="00720362" w:rsidRDefault="00024369" w:rsidP="00024369"/>
        </w:tc>
      </w:tr>
      <w:tr w:rsidR="00BF4302" w:rsidRPr="00720362" w14:paraId="65D6791E" w14:textId="77777777" w:rsidTr="00024369">
        <w:tc>
          <w:tcPr>
            <w:tcW w:w="2610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FF6AC6A" w14:textId="49E12710" w:rsidR="00024369" w:rsidRPr="00720362" w:rsidRDefault="00024369" w:rsidP="00024369">
            <w:pPr>
              <w:pStyle w:val="ListParagraph"/>
              <w:ind w:left="342"/>
            </w:pPr>
            <w:r w:rsidRPr="00720362">
              <w:t>Supervisor mark</w:t>
            </w:r>
          </w:p>
        </w:tc>
        <w:tc>
          <w:tcPr>
            <w:tcW w:w="14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5413426" w14:textId="77777777" w:rsidR="00024369" w:rsidRPr="00720362" w:rsidRDefault="00024369" w:rsidP="00024369">
            <w:pPr>
              <w:jc w:val="center"/>
            </w:pPr>
            <w:r w:rsidRPr="00720362">
              <w:t>1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17A873F" w14:textId="77777777" w:rsidR="00024369" w:rsidRPr="00720362" w:rsidRDefault="00024369" w:rsidP="00024369">
            <w:pPr>
              <w:jc w:val="center"/>
            </w:pPr>
            <w:r w:rsidRPr="00720362">
              <w:t>2</w:t>
            </w:r>
          </w:p>
        </w:tc>
        <w:tc>
          <w:tcPr>
            <w:tcW w:w="1494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4A35607" w14:textId="77777777" w:rsidR="00024369" w:rsidRPr="00720362" w:rsidRDefault="00024369" w:rsidP="00024369">
            <w:pPr>
              <w:jc w:val="center"/>
            </w:pPr>
            <w:r w:rsidRPr="00720362">
              <w:t>3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92811B9" w14:textId="77777777" w:rsidR="00024369" w:rsidRPr="00720362" w:rsidRDefault="00024369" w:rsidP="00024369">
            <w:pPr>
              <w:jc w:val="center"/>
            </w:pPr>
            <w:r w:rsidRPr="00720362">
              <w:t>4</w:t>
            </w:r>
          </w:p>
        </w:tc>
        <w:tc>
          <w:tcPr>
            <w:tcW w:w="15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13CD57B" w14:textId="77777777" w:rsidR="00024369" w:rsidRPr="00720362" w:rsidRDefault="00024369" w:rsidP="00024369">
            <w:pPr>
              <w:jc w:val="center"/>
            </w:pPr>
            <w:r w:rsidRPr="00720362">
              <w:t>5</w:t>
            </w:r>
          </w:p>
        </w:tc>
      </w:tr>
      <w:tr w:rsidR="00720362" w:rsidRPr="00720362" w14:paraId="03D9F18C" w14:textId="77777777" w:rsidTr="00024369">
        <w:trPr>
          <w:trHeight w:val="881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8308221" w14:textId="0959E64C" w:rsidR="00024369" w:rsidRPr="00720362" w:rsidRDefault="00024369" w:rsidP="00024369">
            <w:pPr>
              <w:pStyle w:val="ListParagraph"/>
              <w:numPr>
                <w:ilvl w:val="0"/>
                <w:numId w:val="5"/>
              </w:numPr>
              <w:ind w:left="342"/>
            </w:pPr>
            <w:r w:rsidRPr="00720362">
              <w:t xml:space="preserve">P </w:t>
            </w:r>
            <w:proofErr w:type="spellStart"/>
            <w:r w:rsidRPr="00720362">
              <w:t>P</w:t>
            </w:r>
            <w:proofErr w:type="spellEnd"/>
            <w:r w:rsidRPr="00720362">
              <w:t xml:space="preserve"> S </w:t>
            </w:r>
            <w:proofErr w:type="spellStart"/>
            <w:r w:rsidRPr="00720362">
              <w:t>Prasanthika</w:t>
            </w:r>
            <w:proofErr w:type="spellEnd"/>
          </w:p>
        </w:tc>
        <w:tc>
          <w:tcPr>
            <w:tcW w:w="748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23353E2" w14:textId="012FB123" w:rsidR="00D91879" w:rsidRPr="00720362" w:rsidRDefault="00D91879" w:rsidP="00D91879">
            <w:pPr>
              <w:pStyle w:val="ListParagraph"/>
              <w:numPr>
                <w:ilvl w:val="0"/>
                <w:numId w:val="20"/>
              </w:numPr>
            </w:pPr>
            <w:r w:rsidRPr="00720362">
              <w:t>Completed activity diagrams of the Teacher</w:t>
            </w:r>
          </w:p>
          <w:p w14:paraId="36450D41" w14:textId="7C8047C4" w:rsidR="00D91879" w:rsidRPr="00720362" w:rsidRDefault="00D91879" w:rsidP="00D91879">
            <w:pPr>
              <w:pStyle w:val="ListParagraph"/>
              <w:numPr>
                <w:ilvl w:val="0"/>
                <w:numId w:val="20"/>
              </w:numPr>
            </w:pPr>
            <w:r w:rsidRPr="00720362">
              <w:t xml:space="preserve">Completed the component diagrams </w:t>
            </w:r>
          </w:p>
          <w:p w14:paraId="45CA7AE8" w14:textId="796F892A" w:rsidR="00D91879" w:rsidRPr="00720362" w:rsidRDefault="00D91879" w:rsidP="00024369"/>
        </w:tc>
      </w:tr>
      <w:tr w:rsidR="00BF4302" w:rsidRPr="00720362" w14:paraId="6A5EA4BB" w14:textId="77777777" w:rsidTr="00024369">
        <w:tc>
          <w:tcPr>
            <w:tcW w:w="2610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F13E2D4" w14:textId="0CB3FB2F" w:rsidR="00024369" w:rsidRPr="00720362" w:rsidRDefault="00024369" w:rsidP="00024369">
            <w:pPr>
              <w:pStyle w:val="ListParagraph"/>
              <w:ind w:left="342"/>
            </w:pPr>
            <w:r w:rsidRPr="00720362">
              <w:t>Supervisor mark</w:t>
            </w:r>
          </w:p>
        </w:tc>
        <w:tc>
          <w:tcPr>
            <w:tcW w:w="14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8F1CA50" w14:textId="77777777" w:rsidR="00024369" w:rsidRPr="00720362" w:rsidRDefault="00024369" w:rsidP="00024369">
            <w:pPr>
              <w:jc w:val="center"/>
            </w:pPr>
            <w:r w:rsidRPr="00720362">
              <w:t>1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EEB3D18" w14:textId="77777777" w:rsidR="00024369" w:rsidRPr="00720362" w:rsidRDefault="00024369" w:rsidP="00024369">
            <w:pPr>
              <w:jc w:val="center"/>
            </w:pPr>
            <w:r w:rsidRPr="00720362">
              <w:t>2</w:t>
            </w:r>
          </w:p>
        </w:tc>
        <w:tc>
          <w:tcPr>
            <w:tcW w:w="1494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193C05A" w14:textId="77777777" w:rsidR="00024369" w:rsidRPr="00720362" w:rsidRDefault="00024369" w:rsidP="00024369">
            <w:pPr>
              <w:jc w:val="center"/>
            </w:pPr>
            <w:r w:rsidRPr="00720362">
              <w:t>3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C46EF46" w14:textId="77777777" w:rsidR="00024369" w:rsidRPr="00720362" w:rsidRDefault="00024369" w:rsidP="00024369">
            <w:pPr>
              <w:jc w:val="center"/>
            </w:pPr>
            <w:r w:rsidRPr="00720362">
              <w:t>4</w:t>
            </w:r>
          </w:p>
        </w:tc>
        <w:tc>
          <w:tcPr>
            <w:tcW w:w="15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368FBAE" w14:textId="77777777" w:rsidR="00024369" w:rsidRPr="00720362" w:rsidRDefault="00024369" w:rsidP="00024369">
            <w:pPr>
              <w:jc w:val="center"/>
            </w:pPr>
            <w:r w:rsidRPr="00720362">
              <w:t>5</w:t>
            </w:r>
          </w:p>
          <w:p w14:paraId="45258C03" w14:textId="77777777" w:rsidR="00024369" w:rsidRPr="00720362" w:rsidRDefault="00024369" w:rsidP="00024369">
            <w:pPr>
              <w:jc w:val="center"/>
            </w:pPr>
          </w:p>
          <w:p w14:paraId="08561B36" w14:textId="2637C8F8" w:rsidR="00D91879" w:rsidRPr="00720362" w:rsidRDefault="00D91879" w:rsidP="00024369">
            <w:pPr>
              <w:jc w:val="center"/>
            </w:pPr>
          </w:p>
        </w:tc>
      </w:tr>
      <w:tr w:rsidR="00720362" w:rsidRPr="00720362" w14:paraId="3393D423" w14:textId="77777777" w:rsidTr="00024369">
        <w:tc>
          <w:tcPr>
            <w:tcW w:w="10096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B14447A" w14:textId="77777777" w:rsidR="00024369" w:rsidRPr="00720362" w:rsidRDefault="00024369" w:rsidP="00024369">
            <w:pPr>
              <w:rPr>
                <w:b/>
              </w:rPr>
            </w:pPr>
            <w:r w:rsidRPr="00720362">
              <w:rPr>
                <w:b/>
              </w:rPr>
              <w:lastRenderedPageBreak/>
              <w:t xml:space="preserve">Meeting outcomes </w:t>
            </w:r>
          </w:p>
        </w:tc>
      </w:tr>
      <w:tr w:rsidR="00720362" w:rsidRPr="00720362" w14:paraId="6092E2F0" w14:textId="77777777" w:rsidTr="00024369">
        <w:trPr>
          <w:trHeight w:val="3239"/>
        </w:trPr>
        <w:tc>
          <w:tcPr>
            <w:tcW w:w="10096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4972670" w14:textId="4FEE0EE4" w:rsidR="00024369" w:rsidRPr="00720362" w:rsidRDefault="00D91879" w:rsidP="00D91879">
            <w:pPr>
              <w:pStyle w:val="ListParagraph"/>
              <w:numPr>
                <w:ilvl w:val="0"/>
                <w:numId w:val="21"/>
              </w:numPr>
            </w:pPr>
            <w:r w:rsidRPr="00720362">
              <w:t>Discussed about the timeline of the project.</w:t>
            </w:r>
          </w:p>
          <w:p w14:paraId="7ABE144C" w14:textId="018967D7" w:rsidR="00D91879" w:rsidRPr="00720362" w:rsidRDefault="00D91879" w:rsidP="00D91879">
            <w:pPr>
              <w:pStyle w:val="ListParagraph"/>
              <w:numPr>
                <w:ilvl w:val="0"/>
                <w:numId w:val="21"/>
              </w:numPr>
            </w:pPr>
            <w:r w:rsidRPr="00720362">
              <w:t>Discussed the errors in the diagrams and corrected</w:t>
            </w:r>
          </w:p>
          <w:p w14:paraId="0F6158E8" w14:textId="39B4F45A" w:rsidR="00D91879" w:rsidRPr="00720362" w:rsidRDefault="00D91879" w:rsidP="00D91879">
            <w:pPr>
              <w:pStyle w:val="ListParagraph"/>
              <w:numPr>
                <w:ilvl w:val="0"/>
                <w:numId w:val="21"/>
              </w:numPr>
            </w:pPr>
            <w:r w:rsidRPr="00720362">
              <w:t>Discussed about the individual parts of the feasibility study and corrected the errors</w:t>
            </w:r>
          </w:p>
          <w:p w14:paraId="6E0EEDF2" w14:textId="1306F6A1" w:rsidR="00D91879" w:rsidRPr="00720362" w:rsidRDefault="00D91879" w:rsidP="00D91879">
            <w:pPr>
              <w:pStyle w:val="ListParagraph"/>
              <w:numPr>
                <w:ilvl w:val="0"/>
                <w:numId w:val="21"/>
              </w:numPr>
            </w:pPr>
            <w:r w:rsidRPr="00720362">
              <w:t>Discussed about the quality attributes and noted down the main points</w:t>
            </w:r>
          </w:p>
          <w:p w14:paraId="6CE6F1D9" w14:textId="60C05E8A" w:rsidR="00D91879" w:rsidRPr="00720362" w:rsidRDefault="005D210F" w:rsidP="005D210F">
            <w:pPr>
              <w:pStyle w:val="ListParagraph"/>
              <w:numPr>
                <w:ilvl w:val="0"/>
                <w:numId w:val="21"/>
              </w:numPr>
            </w:pPr>
            <w:r w:rsidRPr="00720362">
              <w:t>Discussed about the presentation</w:t>
            </w:r>
          </w:p>
          <w:p w14:paraId="4EF7CF17" w14:textId="5D66F128" w:rsidR="005D210F" w:rsidRPr="00720362" w:rsidRDefault="005D210F" w:rsidP="005D210F">
            <w:pPr>
              <w:pStyle w:val="ListParagraph"/>
              <w:numPr>
                <w:ilvl w:val="0"/>
                <w:numId w:val="21"/>
              </w:numPr>
            </w:pPr>
            <w:r w:rsidRPr="00720362">
              <w:t>Discussed about the System Requirement Specification</w:t>
            </w:r>
          </w:p>
          <w:p w14:paraId="35AA47D7" w14:textId="77777777" w:rsidR="00024369" w:rsidRPr="00720362" w:rsidRDefault="00024369" w:rsidP="00024369">
            <w:pPr>
              <w:pStyle w:val="ListParagraph"/>
            </w:pPr>
          </w:p>
        </w:tc>
      </w:tr>
      <w:tr w:rsidR="00720362" w:rsidRPr="00720362" w14:paraId="1ED1C823" w14:textId="77777777" w:rsidTr="00024369">
        <w:tc>
          <w:tcPr>
            <w:tcW w:w="10096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7E18F73D" w14:textId="77777777" w:rsidR="00024369" w:rsidRPr="00720362" w:rsidRDefault="00024369" w:rsidP="00024369">
            <w:pPr>
              <w:rPr>
                <w:b/>
              </w:rPr>
            </w:pPr>
            <w:r w:rsidRPr="00720362">
              <w:rPr>
                <w:b/>
              </w:rPr>
              <w:t>Responsibilities Accepted by group members for the next two weeks</w:t>
            </w:r>
          </w:p>
        </w:tc>
      </w:tr>
      <w:tr w:rsidR="00720362" w:rsidRPr="00720362" w14:paraId="4EB1DC79" w14:textId="77777777" w:rsidTr="0002436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0F7AC9F" w14:textId="2BE0CE13" w:rsidR="00D91879" w:rsidRPr="00720362" w:rsidRDefault="00D91879" w:rsidP="00D91879">
            <w:pPr>
              <w:pStyle w:val="ListParagraph"/>
              <w:numPr>
                <w:ilvl w:val="0"/>
                <w:numId w:val="7"/>
              </w:numPr>
              <w:ind w:left="342"/>
            </w:pPr>
            <w:r w:rsidRPr="00720362">
              <w:t xml:space="preserve">A W K B </w:t>
            </w:r>
            <w:proofErr w:type="spellStart"/>
            <w:r w:rsidRPr="00720362">
              <w:t>Gunathilaka</w:t>
            </w:r>
            <w:proofErr w:type="spellEnd"/>
          </w:p>
        </w:tc>
        <w:tc>
          <w:tcPr>
            <w:tcW w:w="748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9319871" w14:textId="449FFC48" w:rsidR="00D91879" w:rsidRPr="00720362" w:rsidRDefault="005D210F" w:rsidP="005D210F">
            <w:pPr>
              <w:pStyle w:val="ListParagraph"/>
              <w:numPr>
                <w:ilvl w:val="0"/>
                <w:numId w:val="26"/>
              </w:numPr>
            </w:pPr>
            <w:r w:rsidRPr="00720362">
              <w:t>Updating the project proposal by correcting the errors</w:t>
            </w:r>
          </w:p>
        </w:tc>
      </w:tr>
      <w:tr w:rsidR="00720362" w:rsidRPr="00720362" w14:paraId="7DA3338D" w14:textId="77777777" w:rsidTr="0002436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863FB5B" w14:textId="614B396B" w:rsidR="00D91879" w:rsidRPr="00720362" w:rsidRDefault="00D91879" w:rsidP="00D91879">
            <w:pPr>
              <w:pStyle w:val="ListParagraph"/>
              <w:numPr>
                <w:ilvl w:val="0"/>
                <w:numId w:val="7"/>
              </w:numPr>
              <w:ind w:left="342"/>
            </w:pPr>
            <w:r w:rsidRPr="00720362">
              <w:t>K S A Kinivita</w:t>
            </w:r>
          </w:p>
        </w:tc>
        <w:tc>
          <w:tcPr>
            <w:tcW w:w="748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EAE8D07" w14:textId="40C7A1C8" w:rsidR="00D91879" w:rsidRPr="00720362" w:rsidRDefault="005D210F" w:rsidP="005D210F">
            <w:pPr>
              <w:pStyle w:val="ListParagraph"/>
              <w:numPr>
                <w:ilvl w:val="0"/>
                <w:numId w:val="26"/>
              </w:numPr>
            </w:pPr>
            <w:r w:rsidRPr="00720362">
              <w:t>Creating the PowerPoint presentation for the online project proposal presentation</w:t>
            </w:r>
          </w:p>
          <w:p w14:paraId="19651D83" w14:textId="77777777" w:rsidR="00D91879" w:rsidRPr="00720362" w:rsidRDefault="00D91879" w:rsidP="00D91879"/>
          <w:p w14:paraId="5729E781" w14:textId="77777777" w:rsidR="00D91879" w:rsidRPr="00720362" w:rsidRDefault="00D91879" w:rsidP="00D91879"/>
        </w:tc>
      </w:tr>
      <w:tr w:rsidR="00720362" w:rsidRPr="00720362" w14:paraId="1F5F3EB8" w14:textId="77777777" w:rsidTr="0002436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8FD9371" w14:textId="35A40CC5" w:rsidR="00D91879" w:rsidRPr="00720362" w:rsidRDefault="00D91879" w:rsidP="00D91879">
            <w:pPr>
              <w:pStyle w:val="ListParagraph"/>
              <w:numPr>
                <w:ilvl w:val="0"/>
                <w:numId w:val="7"/>
              </w:numPr>
              <w:ind w:left="342"/>
            </w:pPr>
            <w:r w:rsidRPr="00720362">
              <w:t xml:space="preserve">K A H C </w:t>
            </w:r>
            <w:proofErr w:type="spellStart"/>
            <w:r w:rsidRPr="00720362">
              <w:t>Kumarasinghe</w:t>
            </w:r>
            <w:proofErr w:type="spellEnd"/>
          </w:p>
        </w:tc>
        <w:tc>
          <w:tcPr>
            <w:tcW w:w="748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7A85204" w14:textId="23A0C723" w:rsidR="00D91879" w:rsidRPr="00720362" w:rsidRDefault="005D210F" w:rsidP="005D210F">
            <w:pPr>
              <w:pStyle w:val="ListParagraph"/>
              <w:numPr>
                <w:ilvl w:val="0"/>
                <w:numId w:val="26"/>
              </w:numPr>
            </w:pPr>
            <w:r w:rsidRPr="00720362">
              <w:t xml:space="preserve">Working on the Class diagrams </w:t>
            </w:r>
          </w:p>
        </w:tc>
      </w:tr>
      <w:tr w:rsidR="00720362" w:rsidRPr="00720362" w14:paraId="6D1BBEA8" w14:textId="77777777" w:rsidTr="0002436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3F5D576" w14:textId="6EDA7DC4" w:rsidR="00D91879" w:rsidRPr="00720362" w:rsidRDefault="00D91879" w:rsidP="00D91879">
            <w:pPr>
              <w:pStyle w:val="ListParagraph"/>
              <w:numPr>
                <w:ilvl w:val="0"/>
                <w:numId w:val="7"/>
              </w:numPr>
              <w:ind w:left="342"/>
            </w:pPr>
            <w:r w:rsidRPr="00720362">
              <w:t xml:space="preserve">W K D N P </w:t>
            </w:r>
            <w:proofErr w:type="spellStart"/>
            <w:r w:rsidRPr="00720362">
              <w:t>Wijesiri</w:t>
            </w:r>
            <w:proofErr w:type="spellEnd"/>
          </w:p>
        </w:tc>
        <w:tc>
          <w:tcPr>
            <w:tcW w:w="748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38E81F0" w14:textId="4BA50039" w:rsidR="00D91879" w:rsidRPr="00720362" w:rsidRDefault="005D210F" w:rsidP="005D210F">
            <w:pPr>
              <w:pStyle w:val="ListParagraph"/>
              <w:numPr>
                <w:ilvl w:val="0"/>
                <w:numId w:val="26"/>
              </w:numPr>
            </w:pPr>
            <w:r w:rsidRPr="00720362">
              <w:t>Working on the ER diagram</w:t>
            </w:r>
          </w:p>
        </w:tc>
      </w:tr>
      <w:tr w:rsidR="00720362" w:rsidRPr="00720362" w14:paraId="02CCF755" w14:textId="77777777" w:rsidTr="00024369">
        <w:trPr>
          <w:trHeight w:val="917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C6E3781" w14:textId="5C6AA6CE" w:rsidR="00D91879" w:rsidRPr="00720362" w:rsidRDefault="00D91879" w:rsidP="00D91879">
            <w:pPr>
              <w:pStyle w:val="ListParagraph"/>
              <w:numPr>
                <w:ilvl w:val="0"/>
                <w:numId w:val="7"/>
              </w:numPr>
              <w:ind w:left="342"/>
            </w:pPr>
            <w:r w:rsidRPr="00720362">
              <w:t xml:space="preserve">P </w:t>
            </w:r>
            <w:proofErr w:type="spellStart"/>
            <w:r w:rsidRPr="00720362">
              <w:t>P</w:t>
            </w:r>
            <w:proofErr w:type="spellEnd"/>
            <w:r w:rsidRPr="00720362">
              <w:t xml:space="preserve"> S </w:t>
            </w:r>
            <w:proofErr w:type="spellStart"/>
            <w:r w:rsidRPr="00720362">
              <w:t>Prasanthika</w:t>
            </w:r>
            <w:proofErr w:type="spellEnd"/>
          </w:p>
        </w:tc>
        <w:tc>
          <w:tcPr>
            <w:tcW w:w="748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B542F1A" w14:textId="07F518AD" w:rsidR="00D91879" w:rsidRPr="00720362" w:rsidRDefault="005D210F" w:rsidP="005D210F">
            <w:pPr>
              <w:pStyle w:val="ListParagraph"/>
              <w:numPr>
                <w:ilvl w:val="0"/>
                <w:numId w:val="26"/>
              </w:numPr>
            </w:pPr>
            <w:r w:rsidRPr="00720362">
              <w:t>Working on the Sequence diagram</w:t>
            </w:r>
          </w:p>
          <w:p w14:paraId="379FA6C0" w14:textId="77777777" w:rsidR="00D91879" w:rsidRPr="00720362" w:rsidRDefault="00D91879" w:rsidP="00D91879"/>
        </w:tc>
      </w:tr>
      <w:tr w:rsidR="00720362" w:rsidRPr="00720362" w14:paraId="0A8E5939" w14:textId="77777777" w:rsidTr="00024369">
        <w:trPr>
          <w:trHeight w:val="70"/>
        </w:trPr>
        <w:tc>
          <w:tcPr>
            <w:tcW w:w="10096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0C393AB8" w14:textId="3AE2DB2C" w:rsidR="00024369" w:rsidRPr="00720362" w:rsidRDefault="00024369" w:rsidP="00024369">
            <w:pPr>
              <w:rPr>
                <w:b/>
              </w:rPr>
            </w:pPr>
            <w:r w:rsidRPr="00720362">
              <w:rPr>
                <w:b/>
              </w:rPr>
              <w:t>Supervisor’s/ Co-Supervisor’s Remark</w:t>
            </w:r>
          </w:p>
        </w:tc>
      </w:tr>
      <w:tr w:rsidR="00720362" w:rsidRPr="00720362" w14:paraId="3BC6F6D8" w14:textId="77777777" w:rsidTr="00024369">
        <w:trPr>
          <w:trHeight w:val="1979"/>
        </w:trPr>
        <w:tc>
          <w:tcPr>
            <w:tcW w:w="10096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CC2D991" w14:textId="77777777" w:rsidR="00BF4302" w:rsidRPr="00BF4302" w:rsidRDefault="00BF4302" w:rsidP="00BF4302">
            <w:pPr>
              <w:rPr>
                <w:rFonts w:ascii="Times New Roman" w:eastAsia="Times New Roman" w:hAnsi="Times New Roman" w:cs="Times New Roman"/>
                <w:sz w:val="20"/>
                <w:szCs w:val="20"/>
                <w:lang w:bidi="si-LK"/>
              </w:rPr>
            </w:pPr>
            <w:r w:rsidRPr="00BF4302">
              <w:rPr>
                <w:rFonts w:ascii="Arial" w:eastAsia="Times New Roman" w:hAnsi="Arial" w:cs="Arial"/>
                <w:color w:val="222222"/>
                <w:sz w:val="20"/>
                <w:szCs w:val="20"/>
                <w:shd w:val="clear" w:color="auto" w:fill="FFFFFF"/>
                <w:lang w:bidi="si-LK"/>
              </w:rPr>
              <w:t>Dear Group 20,</w:t>
            </w:r>
          </w:p>
          <w:p w14:paraId="3A217881" w14:textId="77777777" w:rsidR="00BF4302" w:rsidRPr="00BF4302" w:rsidRDefault="00BF4302" w:rsidP="00BF430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0"/>
                <w:szCs w:val="20"/>
                <w:lang w:bidi="si-LK"/>
              </w:rPr>
            </w:pPr>
            <w:r w:rsidRPr="00BF4302">
              <w:rPr>
                <w:rFonts w:ascii="Arial" w:eastAsia="Times New Roman" w:hAnsi="Arial" w:cs="Arial"/>
                <w:color w:val="222222"/>
                <w:sz w:val="20"/>
                <w:szCs w:val="20"/>
                <w:lang w:bidi="si-LK"/>
              </w:rPr>
              <w:t xml:space="preserve">Your draft proposal is written </w:t>
            </w:r>
            <w:proofErr w:type="gramStart"/>
            <w:r w:rsidRPr="00BF4302">
              <w:rPr>
                <w:rFonts w:ascii="Arial" w:eastAsia="Times New Roman" w:hAnsi="Arial" w:cs="Arial"/>
                <w:color w:val="222222"/>
                <w:sz w:val="20"/>
                <w:szCs w:val="20"/>
                <w:lang w:bidi="si-LK"/>
              </w:rPr>
              <w:t>well..</w:t>
            </w:r>
            <w:proofErr w:type="gramEnd"/>
          </w:p>
          <w:p w14:paraId="3118BBC4" w14:textId="77777777" w:rsidR="00BF4302" w:rsidRPr="00BF4302" w:rsidRDefault="00BF4302" w:rsidP="00BF430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0"/>
                <w:szCs w:val="20"/>
                <w:lang w:bidi="si-LK"/>
              </w:rPr>
            </w:pPr>
            <w:r w:rsidRPr="00BF4302">
              <w:rPr>
                <w:rFonts w:ascii="Arial" w:eastAsia="Times New Roman" w:hAnsi="Arial" w:cs="Arial"/>
                <w:color w:val="222222"/>
                <w:sz w:val="20"/>
                <w:szCs w:val="20"/>
                <w:lang w:bidi="si-LK"/>
              </w:rPr>
              <w:t>However, incorporate the new areas that we discussed in the online meeting we had.</w:t>
            </w:r>
          </w:p>
          <w:p w14:paraId="1CE80BF2" w14:textId="77777777" w:rsidR="00BF4302" w:rsidRPr="00BF4302" w:rsidRDefault="00BF4302" w:rsidP="00BF430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0"/>
                <w:szCs w:val="20"/>
                <w:lang w:bidi="si-LK"/>
              </w:rPr>
            </w:pPr>
            <w:r w:rsidRPr="00BF4302">
              <w:rPr>
                <w:rFonts w:ascii="Arial" w:eastAsia="Times New Roman" w:hAnsi="Arial" w:cs="Arial"/>
                <w:color w:val="222222"/>
                <w:sz w:val="20"/>
                <w:szCs w:val="20"/>
                <w:lang w:bidi="si-LK"/>
              </w:rPr>
              <w:t xml:space="preserve">Satisfactory progress. Keep up the good </w:t>
            </w:r>
            <w:proofErr w:type="gramStart"/>
            <w:r w:rsidRPr="00BF4302">
              <w:rPr>
                <w:rFonts w:ascii="Arial" w:eastAsia="Times New Roman" w:hAnsi="Arial" w:cs="Arial"/>
                <w:color w:val="222222"/>
                <w:sz w:val="20"/>
                <w:szCs w:val="20"/>
                <w:lang w:bidi="si-LK"/>
              </w:rPr>
              <w:t>work !!</w:t>
            </w:r>
            <w:proofErr w:type="gramEnd"/>
          </w:p>
          <w:p w14:paraId="0D1F102B" w14:textId="77777777" w:rsidR="00BF4302" w:rsidRPr="00BF4302" w:rsidRDefault="00BF4302" w:rsidP="00BF4302">
            <w:pPr>
              <w:shd w:val="clear" w:color="auto" w:fill="FFFFFF"/>
              <w:rPr>
                <w:rFonts w:ascii="Arial" w:eastAsia="Times New Roman" w:hAnsi="Arial" w:cs="Arial"/>
                <w:color w:val="222222"/>
                <w:sz w:val="20"/>
                <w:szCs w:val="20"/>
                <w:lang w:bidi="si-LK"/>
              </w:rPr>
            </w:pPr>
            <w:r w:rsidRPr="00BF4302">
              <w:rPr>
                <w:rFonts w:ascii="Arial" w:eastAsia="Times New Roman" w:hAnsi="Arial" w:cs="Arial"/>
                <w:color w:val="222222"/>
                <w:sz w:val="20"/>
                <w:szCs w:val="20"/>
                <w:lang w:bidi="si-LK"/>
              </w:rPr>
              <w:t>Regards</w:t>
            </w:r>
          </w:p>
          <w:p w14:paraId="64B98241" w14:textId="77777777" w:rsidR="00024369" w:rsidRPr="00720362" w:rsidRDefault="00024369" w:rsidP="00720362"/>
        </w:tc>
      </w:tr>
      <w:tr w:rsidR="00BF4302" w:rsidRPr="00720362" w14:paraId="1FEEC788" w14:textId="77777777" w:rsidTr="00024369">
        <w:trPr>
          <w:trHeight w:val="215"/>
        </w:trPr>
        <w:tc>
          <w:tcPr>
            <w:tcW w:w="558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AF88047" w14:textId="26F1FC5E" w:rsidR="00024369" w:rsidRPr="00720362" w:rsidRDefault="00024369" w:rsidP="00024369">
            <w:pPr>
              <w:rPr>
                <w:b/>
              </w:rPr>
            </w:pPr>
            <w:r w:rsidRPr="00720362">
              <w:rPr>
                <w:b/>
              </w:rPr>
              <w:t>Supervisor’s and Co- Supervisor’s opinion about the group progress</w:t>
            </w:r>
          </w:p>
        </w:tc>
        <w:tc>
          <w:tcPr>
            <w:tcW w:w="216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A5E0C65" w14:textId="77777777" w:rsidR="00024369" w:rsidRPr="00720362" w:rsidRDefault="00024369" w:rsidP="00024369">
            <w:r w:rsidRPr="00720362">
              <w:t xml:space="preserve">Satisfactory         </w:t>
            </w:r>
            <w:sdt>
              <w:sdtPr>
                <w:id w:val="1142622273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Pr="00720362">
                  <w:rPr>
                    <w:rFonts w:ascii="MS Gothic" w:eastAsia="MS Gothic" w:hint="eastAsia"/>
                  </w:rPr>
                  <w:t>☐</w:t>
                </w:r>
              </w:sdtContent>
            </w:sdt>
          </w:p>
        </w:tc>
        <w:tc>
          <w:tcPr>
            <w:tcW w:w="2356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50E480C" w14:textId="77777777" w:rsidR="00024369" w:rsidRPr="00720362" w:rsidRDefault="00024369" w:rsidP="00024369">
            <w:r w:rsidRPr="00720362">
              <w:t xml:space="preserve">Unsatisfactory       </w:t>
            </w:r>
            <w:sdt>
              <w:sdtPr>
                <w:id w:val="-1099790850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Pr="00720362">
                  <w:rPr>
                    <w:rFonts w:ascii="MS Gothic" w:eastAsia="MS Gothic" w:hint="eastAsia"/>
                  </w:rPr>
                  <w:t>☐</w:t>
                </w:r>
              </w:sdtContent>
            </w:sdt>
          </w:p>
        </w:tc>
      </w:tr>
      <w:tr w:rsidR="00720362" w:rsidRPr="00720362" w14:paraId="3970388D" w14:textId="77777777" w:rsidTr="00024369">
        <w:trPr>
          <w:trHeight w:val="548"/>
        </w:trPr>
        <w:tc>
          <w:tcPr>
            <w:tcW w:w="558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266977B6" w14:textId="770A6B20" w:rsidR="00024369" w:rsidRPr="00720362" w:rsidRDefault="00024369" w:rsidP="00024369">
            <w:r w:rsidRPr="00720362">
              <w:rPr>
                <w:b/>
              </w:rPr>
              <w:t xml:space="preserve">Co-Supervisor’s </w:t>
            </w:r>
            <w:r w:rsidRPr="00720362">
              <w:t>signature</w:t>
            </w:r>
          </w:p>
        </w:tc>
        <w:tc>
          <w:tcPr>
            <w:tcW w:w="4516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14" w:type="dxa"/>
              <w:right w:w="115" w:type="dxa"/>
            </w:tcMar>
          </w:tcPr>
          <w:p w14:paraId="372249A6" w14:textId="77777777" w:rsidR="00024369" w:rsidRPr="00720362" w:rsidRDefault="00024369" w:rsidP="00024369"/>
        </w:tc>
      </w:tr>
      <w:tr w:rsidR="00720362" w:rsidRPr="00720362" w14:paraId="4BF6CD7B" w14:textId="77777777" w:rsidTr="00024369">
        <w:trPr>
          <w:trHeight w:val="548"/>
        </w:trPr>
        <w:tc>
          <w:tcPr>
            <w:tcW w:w="558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21364B7F" w14:textId="77777777" w:rsidR="00024369" w:rsidRPr="00720362" w:rsidRDefault="00024369" w:rsidP="00024369">
            <w:r w:rsidRPr="00720362">
              <w:t>Supervisor’s signature</w:t>
            </w:r>
          </w:p>
        </w:tc>
        <w:tc>
          <w:tcPr>
            <w:tcW w:w="4516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AFB0B8C" w14:textId="77777777" w:rsidR="00024369" w:rsidRPr="00720362" w:rsidRDefault="00024369" w:rsidP="00024369"/>
        </w:tc>
      </w:tr>
      <w:tr w:rsidR="00720362" w:rsidRPr="00720362" w14:paraId="65A4967D" w14:textId="77777777" w:rsidTr="00024369">
        <w:tc>
          <w:tcPr>
            <w:tcW w:w="10096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635B66F" w14:textId="4000D49C" w:rsidR="00024369" w:rsidRPr="00720362" w:rsidRDefault="00024369" w:rsidP="00024369">
            <w:pPr>
              <w:rPr>
                <w:b/>
              </w:rPr>
            </w:pPr>
            <w:r w:rsidRPr="00720362">
              <w:rPr>
                <w:b/>
              </w:rPr>
              <w:t>Any Other Notes (Email evidence/screenshot from supervisor)</w:t>
            </w:r>
          </w:p>
        </w:tc>
      </w:tr>
      <w:tr w:rsidR="00720362" w:rsidRPr="00720362" w14:paraId="65BE5535" w14:textId="77777777" w:rsidTr="00024369">
        <w:trPr>
          <w:trHeight w:val="2087"/>
        </w:trPr>
        <w:tc>
          <w:tcPr>
            <w:tcW w:w="10096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0D3CE5C" w14:textId="77777777" w:rsidR="00024369" w:rsidRPr="00720362" w:rsidRDefault="00024369" w:rsidP="00024369"/>
          <w:p w14:paraId="2AF203B6" w14:textId="2376271C" w:rsidR="00024369" w:rsidRPr="00720362" w:rsidRDefault="00BF4302" w:rsidP="00024369">
            <w:r>
              <w:rPr>
                <w:noProof/>
                <w:lang w:bidi="si-LK"/>
              </w:rPr>
              <w:lastRenderedPageBreak/>
              <w:drawing>
                <wp:inline distT="0" distB="0" distL="0" distR="0" wp14:anchorId="06C72E9F" wp14:editId="62BB725C">
                  <wp:extent cx="6298812" cy="3543300"/>
                  <wp:effectExtent l="0" t="0" r="6985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Screenshot (36)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05547" cy="35470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96A226E" w14:textId="77777777" w:rsidR="00024369" w:rsidRPr="00720362" w:rsidRDefault="00024369" w:rsidP="00024369"/>
          <w:p w14:paraId="64ECF8B5" w14:textId="77777777" w:rsidR="00024369" w:rsidRPr="00720362" w:rsidRDefault="00024369" w:rsidP="00024369"/>
          <w:p w14:paraId="2105030C" w14:textId="77777777" w:rsidR="00024369" w:rsidRPr="00720362" w:rsidRDefault="00024369" w:rsidP="00024369"/>
          <w:p w14:paraId="77093807" w14:textId="63209D66" w:rsidR="00024369" w:rsidRPr="00720362" w:rsidRDefault="00BF4302" w:rsidP="00024369">
            <w:r>
              <w:rPr>
                <w:noProof/>
                <w:lang w:bidi="si-LK"/>
              </w:rPr>
              <w:drawing>
                <wp:inline distT="0" distB="0" distL="0" distR="0" wp14:anchorId="75434A76" wp14:editId="3180C7F0">
                  <wp:extent cx="6259525" cy="2072640"/>
                  <wp:effectExtent l="0" t="0" r="8255" b="381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Screenshot (41)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74213" cy="20775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679EBE" w14:textId="77777777" w:rsidR="00024369" w:rsidRPr="00720362" w:rsidRDefault="00024369" w:rsidP="00024369"/>
          <w:p w14:paraId="1224CD14" w14:textId="77777777" w:rsidR="00024369" w:rsidRPr="00720362" w:rsidRDefault="00024369" w:rsidP="00024369"/>
          <w:p w14:paraId="207B95BA" w14:textId="08A2AA88" w:rsidR="00024369" w:rsidRPr="00720362" w:rsidRDefault="00024369" w:rsidP="00024369"/>
          <w:p w14:paraId="6374E019" w14:textId="15C5FDDF" w:rsidR="00720362" w:rsidRPr="00720362" w:rsidRDefault="00720362" w:rsidP="00024369"/>
          <w:p w14:paraId="67A8FEDE" w14:textId="594686F4" w:rsidR="00720362" w:rsidRPr="00720362" w:rsidRDefault="00720362" w:rsidP="00024369"/>
          <w:p w14:paraId="01B42599" w14:textId="771301B8" w:rsidR="00720362" w:rsidRPr="00720362" w:rsidRDefault="00720362" w:rsidP="00024369"/>
          <w:p w14:paraId="2F35F751" w14:textId="77777777" w:rsidR="00720362" w:rsidRPr="00720362" w:rsidRDefault="00720362" w:rsidP="00024369"/>
          <w:p w14:paraId="762E3543" w14:textId="402BB339" w:rsidR="00024369" w:rsidRPr="00720362" w:rsidRDefault="00024369" w:rsidP="00024369"/>
        </w:tc>
      </w:tr>
      <w:tr w:rsidR="00720362" w:rsidRPr="00720362" w14:paraId="5B33D7E8" w14:textId="77777777" w:rsidTr="00024369">
        <w:trPr>
          <w:trHeight w:val="125"/>
        </w:trPr>
        <w:tc>
          <w:tcPr>
            <w:tcW w:w="10096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1D7B47C" w14:textId="77777777" w:rsidR="00024369" w:rsidRPr="00720362" w:rsidRDefault="00024369" w:rsidP="00024369">
            <w:pPr>
              <w:jc w:val="center"/>
              <w:rPr>
                <w:b/>
              </w:rPr>
            </w:pPr>
            <w:r w:rsidRPr="00720362">
              <w:rPr>
                <w:b/>
              </w:rPr>
              <w:lastRenderedPageBreak/>
              <w:t>Attendance of the group members</w:t>
            </w:r>
          </w:p>
        </w:tc>
      </w:tr>
      <w:tr w:rsidR="00BF4302" w:rsidRPr="00720362" w14:paraId="41752CBF" w14:textId="77777777" w:rsidTr="00024369">
        <w:trPr>
          <w:trHeight w:val="125"/>
        </w:trPr>
        <w:tc>
          <w:tcPr>
            <w:tcW w:w="5580" w:type="dxa"/>
            <w:gridSpan w:val="4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6EEEB778" w14:textId="77777777" w:rsidR="00024369" w:rsidRPr="00720362" w:rsidRDefault="00024369" w:rsidP="00024369">
            <w:pPr>
              <w:jc w:val="center"/>
              <w:rPr>
                <w:b/>
              </w:rPr>
            </w:pPr>
            <w:r w:rsidRPr="00720362">
              <w:rPr>
                <w:b/>
              </w:rPr>
              <w:t>Student Name</w:t>
            </w:r>
          </w:p>
        </w:tc>
        <w:tc>
          <w:tcPr>
            <w:tcW w:w="2250" w:type="dxa"/>
            <w:gridSpan w:val="5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57016EC7" w14:textId="77777777" w:rsidR="00024369" w:rsidRPr="00720362" w:rsidRDefault="00024369" w:rsidP="00024369">
            <w:pPr>
              <w:jc w:val="center"/>
              <w:rPr>
                <w:b/>
              </w:rPr>
            </w:pPr>
            <w:r w:rsidRPr="00720362">
              <w:rPr>
                <w:b/>
              </w:rPr>
              <w:t>Index No.</w:t>
            </w:r>
          </w:p>
        </w:tc>
        <w:tc>
          <w:tcPr>
            <w:tcW w:w="2266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D03AF9E" w14:textId="77777777" w:rsidR="00024369" w:rsidRPr="00720362" w:rsidRDefault="00024369" w:rsidP="00024369">
            <w:pPr>
              <w:jc w:val="center"/>
              <w:rPr>
                <w:b/>
              </w:rPr>
            </w:pPr>
            <w:r w:rsidRPr="00720362">
              <w:rPr>
                <w:b/>
              </w:rPr>
              <w:t>Signature</w:t>
            </w:r>
          </w:p>
        </w:tc>
      </w:tr>
      <w:tr w:rsidR="00BF4302" w:rsidRPr="00720362" w14:paraId="3865B20C" w14:textId="77777777" w:rsidTr="00024369">
        <w:trPr>
          <w:trHeight w:val="422"/>
        </w:trPr>
        <w:tc>
          <w:tcPr>
            <w:tcW w:w="558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4742680A" w14:textId="0EF56084" w:rsidR="00720362" w:rsidRPr="00720362" w:rsidRDefault="00720362" w:rsidP="00720362">
            <w:r w:rsidRPr="00494D93">
              <w:rPr>
                <w:color w:val="000000" w:themeColor="text1"/>
              </w:rPr>
              <w:t>1).</w:t>
            </w:r>
            <w:r w:rsidRPr="00936C8B">
              <w:t xml:space="preserve"> A W K B </w:t>
            </w:r>
            <w:proofErr w:type="spellStart"/>
            <w:r w:rsidRPr="00936C8B">
              <w:t>Gunathilaka</w:t>
            </w:r>
            <w:proofErr w:type="spellEnd"/>
          </w:p>
        </w:tc>
        <w:tc>
          <w:tcPr>
            <w:tcW w:w="225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99E1A81" w14:textId="450AE712" w:rsidR="00720362" w:rsidRPr="00720362" w:rsidRDefault="00720362" w:rsidP="00720362">
            <w:r w:rsidRPr="00BD6D87">
              <w:t>18000592</w:t>
            </w:r>
          </w:p>
        </w:tc>
        <w:tc>
          <w:tcPr>
            <w:tcW w:w="2266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6B9CA9" w14:textId="635274FA" w:rsidR="00720362" w:rsidRPr="00720362" w:rsidRDefault="00720362" w:rsidP="00720362">
            <w:r>
              <w:rPr>
                <w:noProof/>
                <w:lang w:bidi="si-LK"/>
              </w:rPr>
              <w:drawing>
                <wp:inline distT="0" distB="0" distL="0" distR="0" wp14:anchorId="6D5E87B0" wp14:editId="5E886837">
                  <wp:extent cx="642620" cy="219075"/>
                  <wp:effectExtent l="0" t="0" r="5080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MG-20200515-WA0024.jp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421" t="39599" r="35527" b="33773"/>
                          <a:stretch/>
                        </pic:blipFill>
                        <pic:spPr bwMode="auto">
                          <a:xfrm>
                            <a:off x="0" y="0"/>
                            <a:ext cx="654689" cy="22318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4302" w:rsidRPr="00720362" w14:paraId="00C9CEB4" w14:textId="77777777" w:rsidTr="00024369">
        <w:trPr>
          <w:trHeight w:val="440"/>
        </w:trPr>
        <w:tc>
          <w:tcPr>
            <w:tcW w:w="558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306C481B" w14:textId="4DE28613" w:rsidR="00720362" w:rsidRPr="00720362" w:rsidRDefault="00720362" w:rsidP="00720362">
            <w:r w:rsidRPr="00494D93">
              <w:rPr>
                <w:color w:val="000000" w:themeColor="text1"/>
              </w:rPr>
              <w:t>2).</w:t>
            </w:r>
            <w:r w:rsidRPr="00936C8B">
              <w:t xml:space="preserve"> K S A Kinivita</w:t>
            </w:r>
          </w:p>
        </w:tc>
        <w:tc>
          <w:tcPr>
            <w:tcW w:w="225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517142B" w14:textId="4E4F7534" w:rsidR="00720362" w:rsidRPr="00720362" w:rsidRDefault="00720362" w:rsidP="00720362">
            <w:r w:rsidRPr="00BD6D87">
              <w:t>18000819</w:t>
            </w:r>
          </w:p>
        </w:tc>
        <w:tc>
          <w:tcPr>
            <w:tcW w:w="2266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6D7FBA" w14:textId="3212FACB" w:rsidR="00720362" w:rsidRPr="00720362" w:rsidRDefault="00720362" w:rsidP="00720362">
            <w:r>
              <w:rPr>
                <w:noProof/>
                <w:lang w:bidi="si-LK"/>
              </w:rPr>
              <w:drawing>
                <wp:inline distT="0" distB="0" distL="0" distR="0" wp14:anchorId="1D2C1E68" wp14:editId="40973B65">
                  <wp:extent cx="733425" cy="219075"/>
                  <wp:effectExtent l="0" t="0" r="9525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G-20200515-WA0025.jpg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572" t="38551" r="48488" b="39848"/>
                          <a:stretch/>
                        </pic:blipFill>
                        <pic:spPr bwMode="auto">
                          <a:xfrm>
                            <a:off x="0" y="0"/>
                            <a:ext cx="733425" cy="2190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4302" w:rsidRPr="00720362" w14:paraId="5B2D571B" w14:textId="77777777" w:rsidTr="00024369">
        <w:trPr>
          <w:trHeight w:val="440"/>
        </w:trPr>
        <w:tc>
          <w:tcPr>
            <w:tcW w:w="558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590B717B" w14:textId="211AF5D2" w:rsidR="00720362" w:rsidRPr="00720362" w:rsidRDefault="00720362" w:rsidP="00720362">
            <w:r w:rsidRPr="00494D93">
              <w:rPr>
                <w:color w:val="000000" w:themeColor="text1"/>
              </w:rPr>
              <w:t>3).</w:t>
            </w:r>
            <w:r w:rsidRPr="00936C8B">
              <w:t xml:space="preserve"> K A H C </w:t>
            </w:r>
            <w:proofErr w:type="spellStart"/>
            <w:r w:rsidRPr="00936C8B">
              <w:t>Kumarasinghe</w:t>
            </w:r>
            <w:proofErr w:type="spellEnd"/>
          </w:p>
        </w:tc>
        <w:tc>
          <w:tcPr>
            <w:tcW w:w="225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70D6E54" w14:textId="595039A9" w:rsidR="00720362" w:rsidRPr="00720362" w:rsidRDefault="00720362" w:rsidP="00720362">
            <w:r w:rsidRPr="00BD6D87">
              <w:t>18000878</w:t>
            </w:r>
          </w:p>
        </w:tc>
        <w:tc>
          <w:tcPr>
            <w:tcW w:w="2266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94E4802" w14:textId="04CE73B4" w:rsidR="00720362" w:rsidRPr="00720362" w:rsidRDefault="00720362" w:rsidP="00720362">
            <w:r>
              <w:rPr>
                <w:noProof/>
                <w:lang w:bidi="si-LK"/>
              </w:rPr>
              <w:drawing>
                <wp:inline distT="0" distB="0" distL="0" distR="0" wp14:anchorId="7F3963FA" wp14:editId="57BD78BC">
                  <wp:extent cx="876300" cy="168519"/>
                  <wp:effectExtent l="0" t="0" r="0" b="317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G-20200515-WA0023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762" t="38717" r="45165" b="45331"/>
                          <a:stretch/>
                        </pic:blipFill>
                        <pic:spPr bwMode="auto">
                          <a:xfrm>
                            <a:off x="0" y="0"/>
                            <a:ext cx="892667" cy="17166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4302" w:rsidRPr="00720362" w14:paraId="71309216" w14:textId="77777777" w:rsidTr="00024369">
        <w:trPr>
          <w:trHeight w:val="440"/>
        </w:trPr>
        <w:tc>
          <w:tcPr>
            <w:tcW w:w="558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7573939A" w14:textId="39F09DE0" w:rsidR="00720362" w:rsidRPr="00720362" w:rsidRDefault="00720362" w:rsidP="00720362">
            <w:r w:rsidRPr="00494D93">
              <w:rPr>
                <w:color w:val="000000" w:themeColor="text1"/>
              </w:rPr>
              <w:t>4).</w:t>
            </w:r>
            <w:r w:rsidRPr="00936C8B">
              <w:t xml:space="preserve"> W K D N P </w:t>
            </w:r>
            <w:proofErr w:type="spellStart"/>
            <w:r w:rsidRPr="00936C8B">
              <w:t>Wijesiri</w:t>
            </w:r>
            <w:proofErr w:type="spellEnd"/>
          </w:p>
        </w:tc>
        <w:tc>
          <w:tcPr>
            <w:tcW w:w="225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DF27141" w14:textId="75C0E634" w:rsidR="00720362" w:rsidRPr="00720362" w:rsidRDefault="00720362" w:rsidP="00720362">
            <w:r w:rsidRPr="00BD6D87">
              <w:t>18001963</w:t>
            </w:r>
          </w:p>
        </w:tc>
        <w:tc>
          <w:tcPr>
            <w:tcW w:w="2266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8EFC3A0" w14:textId="1ACDBB83" w:rsidR="00720362" w:rsidRPr="00720362" w:rsidRDefault="00720362" w:rsidP="00720362">
            <w:r>
              <w:rPr>
                <w:noProof/>
                <w:lang w:bidi="si-LK"/>
              </w:rPr>
              <w:drawing>
                <wp:inline distT="0" distB="0" distL="0" distR="0" wp14:anchorId="619F43B0" wp14:editId="35F4B27F">
                  <wp:extent cx="942975" cy="209550"/>
                  <wp:effectExtent l="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Notes_200515_230341_317_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943" t="6257" r="6281" b="32683"/>
                          <a:stretch/>
                        </pic:blipFill>
                        <pic:spPr bwMode="auto">
                          <a:xfrm>
                            <a:off x="0" y="0"/>
                            <a:ext cx="942975" cy="209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4302" w:rsidRPr="00720362" w14:paraId="6019F07E" w14:textId="77777777" w:rsidTr="00024369">
        <w:trPr>
          <w:trHeight w:val="440"/>
        </w:trPr>
        <w:tc>
          <w:tcPr>
            <w:tcW w:w="558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013AD043" w14:textId="5EE56214" w:rsidR="00720362" w:rsidRPr="00720362" w:rsidRDefault="00720362" w:rsidP="00720362">
            <w:r w:rsidRPr="00494D93">
              <w:rPr>
                <w:color w:val="000000" w:themeColor="text1"/>
              </w:rPr>
              <w:t>5).</w:t>
            </w:r>
            <w:r>
              <w:rPr>
                <w:color w:val="A6A6A6" w:themeColor="background1" w:themeShade="A6"/>
              </w:rPr>
              <w:t xml:space="preserve"> </w:t>
            </w:r>
            <w:r w:rsidRPr="00936C8B">
              <w:t xml:space="preserve">P </w:t>
            </w:r>
            <w:proofErr w:type="spellStart"/>
            <w:r w:rsidRPr="00936C8B">
              <w:t>P</w:t>
            </w:r>
            <w:proofErr w:type="spellEnd"/>
            <w:r w:rsidRPr="00936C8B">
              <w:t xml:space="preserve"> S </w:t>
            </w:r>
            <w:proofErr w:type="spellStart"/>
            <w:r w:rsidRPr="00936C8B">
              <w:t>Prasanthika</w:t>
            </w:r>
            <w:proofErr w:type="spellEnd"/>
          </w:p>
        </w:tc>
        <w:tc>
          <w:tcPr>
            <w:tcW w:w="225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85446EC" w14:textId="044C429E" w:rsidR="00720362" w:rsidRPr="00720362" w:rsidRDefault="00720362" w:rsidP="00720362">
            <w:r w:rsidRPr="00BD6D87">
              <w:t>18001254</w:t>
            </w:r>
          </w:p>
        </w:tc>
        <w:tc>
          <w:tcPr>
            <w:tcW w:w="2266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431A87F" w14:textId="077079C6" w:rsidR="00720362" w:rsidRPr="00720362" w:rsidRDefault="00720362" w:rsidP="00720362">
            <w:r>
              <w:rPr>
                <w:noProof/>
                <w:lang w:bidi="si-LK"/>
              </w:rPr>
              <w:drawing>
                <wp:inline distT="0" distB="0" distL="0" distR="0" wp14:anchorId="00FC46EC" wp14:editId="693982BB">
                  <wp:extent cx="675005" cy="20955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IMG-20200515-WA0030.jp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329" t="35061" r="28596" b="17835"/>
                          <a:stretch/>
                        </pic:blipFill>
                        <pic:spPr bwMode="auto">
                          <a:xfrm>
                            <a:off x="0" y="0"/>
                            <a:ext cx="711875" cy="22099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bookmarkStart w:id="0" w:name="_GoBack"/>
            <w:bookmarkEnd w:id="0"/>
          </w:p>
        </w:tc>
      </w:tr>
    </w:tbl>
    <w:p w14:paraId="5E2C023D" w14:textId="77777777" w:rsidR="00475329" w:rsidRPr="00720362" w:rsidRDefault="00475329" w:rsidP="00BF4302"/>
    <w:sectPr w:rsidR="00475329" w:rsidRPr="00720362" w:rsidSect="00671246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7" w:h="16839" w:code="9"/>
      <w:pgMar w:top="864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25A831" w14:textId="77777777" w:rsidR="0044146C" w:rsidRDefault="0044146C" w:rsidP="002E2F89">
      <w:pPr>
        <w:spacing w:after="0" w:line="240" w:lineRule="auto"/>
      </w:pPr>
      <w:r>
        <w:separator/>
      </w:r>
    </w:p>
  </w:endnote>
  <w:endnote w:type="continuationSeparator" w:id="0">
    <w:p w14:paraId="06FC1812" w14:textId="77777777" w:rsidR="0044146C" w:rsidRDefault="0044146C" w:rsidP="002E2F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auto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147D42" w14:textId="77777777" w:rsidR="002E2F89" w:rsidRDefault="002E2F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D9EB48" w14:textId="77777777" w:rsidR="002E2F89" w:rsidRDefault="002E2F8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44D04B" w14:textId="77777777" w:rsidR="002E2F89" w:rsidRDefault="002E2F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650BB2" w14:textId="77777777" w:rsidR="0044146C" w:rsidRDefault="0044146C" w:rsidP="002E2F89">
      <w:pPr>
        <w:spacing w:after="0" w:line="240" w:lineRule="auto"/>
      </w:pPr>
      <w:r>
        <w:separator/>
      </w:r>
    </w:p>
  </w:footnote>
  <w:footnote w:type="continuationSeparator" w:id="0">
    <w:p w14:paraId="4623191A" w14:textId="77777777" w:rsidR="0044146C" w:rsidRDefault="0044146C" w:rsidP="002E2F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2CF77B" w14:textId="77777777" w:rsidR="002E2F89" w:rsidRDefault="002E2F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9D28EB" w14:textId="77777777" w:rsidR="002E2F89" w:rsidRDefault="002E2F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3E8B3F" w14:textId="77777777" w:rsidR="002E2F89" w:rsidRDefault="002E2F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57D1E"/>
    <w:multiLevelType w:val="hybridMultilevel"/>
    <w:tmpl w:val="7C44A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8E208B"/>
    <w:multiLevelType w:val="hybridMultilevel"/>
    <w:tmpl w:val="3F2A95E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424A36"/>
    <w:multiLevelType w:val="hybridMultilevel"/>
    <w:tmpl w:val="94D4215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9B70EC"/>
    <w:multiLevelType w:val="hybridMultilevel"/>
    <w:tmpl w:val="B306753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22B0F"/>
    <w:multiLevelType w:val="hybridMultilevel"/>
    <w:tmpl w:val="2B4C876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AB0C57"/>
    <w:multiLevelType w:val="hybridMultilevel"/>
    <w:tmpl w:val="53068BB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653006"/>
    <w:multiLevelType w:val="hybridMultilevel"/>
    <w:tmpl w:val="230C03E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EE5A3D"/>
    <w:multiLevelType w:val="hybridMultilevel"/>
    <w:tmpl w:val="30D84A7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492365"/>
    <w:multiLevelType w:val="hybridMultilevel"/>
    <w:tmpl w:val="42CAC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183532"/>
    <w:multiLevelType w:val="hybridMultilevel"/>
    <w:tmpl w:val="13CE4864"/>
    <w:lvl w:ilvl="0" w:tplc="46C8F1D0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162169"/>
    <w:multiLevelType w:val="hybridMultilevel"/>
    <w:tmpl w:val="24A8B7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F07E40"/>
    <w:multiLevelType w:val="hybridMultilevel"/>
    <w:tmpl w:val="F9B88D0C"/>
    <w:lvl w:ilvl="0" w:tplc="A4329928">
      <w:start w:val="1"/>
      <w:numFmt w:val="decimal"/>
      <w:lvlText w:val="%1."/>
      <w:lvlJc w:val="left"/>
      <w:pPr>
        <w:ind w:left="720" w:hanging="360"/>
      </w:pPr>
      <w:rPr>
        <w:color w:val="A6A6A6" w:themeColor="background1" w:themeShade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FA5C87"/>
    <w:multiLevelType w:val="hybridMultilevel"/>
    <w:tmpl w:val="05223E0E"/>
    <w:lvl w:ilvl="0" w:tplc="B91AD18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DF7B0E"/>
    <w:multiLevelType w:val="hybridMultilevel"/>
    <w:tmpl w:val="2ABCFBE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7C466A"/>
    <w:multiLevelType w:val="hybridMultilevel"/>
    <w:tmpl w:val="05BC7A1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FF7DA9"/>
    <w:multiLevelType w:val="hybridMultilevel"/>
    <w:tmpl w:val="033ED58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AF4964"/>
    <w:multiLevelType w:val="hybridMultilevel"/>
    <w:tmpl w:val="18AA9106"/>
    <w:lvl w:ilvl="0" w:tplc="0EECF89C">
      <w:start w:val="1"/>
      <w:numFmt w:val="bullet"/>
      <w:lvlText w:val=""/>
      <w:lvlJc w:val="left"/>
      <w:pPr>
        <w:ind w:left="90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E36A2A"/>
    <w:multiLevelType w:val="hybridMultilevel"/>
    <w:tmpl w:val="1FF8F070"/>
    <w:lvl w:ilvl="0" w:tplc="B91AD18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B20B74"/>
    <w:multiLevelType w:val="hybridMultilevel"/>
    <w:tmpl w:val="1BF86BC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4E23C4"/>
    <w:multiLevelType w:val="hybridMultilevel"/>
    <w:tmpl w:val="A688562A"/>
    <w:lvl w:ilvl="0" w:tplc="8AD2220C">
      <w:start w:val="1"/>
      <w:numFmt w:val="decimal"/>
      <w:lvlText w:val="%1."/>
      <w:lvlJc w:val="left"/>
      <w:pPr>
        <w:ind w:left="720" w:hanging="360"/>
      </w:pPr>
      <w:rPr>
        <w:rFonts w:hint="default"/>
        <w:color w:val="A6A6A6" w:themeColor="background1" w:themeShade="A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857728"/>
    <w:multiLevelType w:val="hybridMultilevel"/>
    <w:tmpl w:val="1C60CE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FC15C3"/>
    <w:multiLevelType w:val="hybridMultilevel"/>
    <w:tmpl w:val="9E90821E"/>
    <w:lvl w:ilvl="0" w:tplc="390AACF4">
      <w:start w:val="1"/>
      <w:numFmt w:val="decimal"/>
      <w:lvlText w:val="%1."/>
      <w:lvlJc w:val="left"/>
      <w:pPr>
        <w:ind w:left="720" w:hanging="360"/>
      </w:pPr>
      <w:rPr>
        <w:color w:val="A6A6A6" w:themeColor="background1" w:themeShade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09461D"/>
    <w:multiLevelType w:val="hybridMultilevel"/>
    <w:tmpl w:val="FA4E190A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6CB65B2A"/>
    <w:multiLevelType w:val="hybridMultilevel"/>
    <w:tmpl w:val="4DE24F0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2D809C7"/>
    <w:multiLevelType w:val="hybridMultilevel"/>
    <w:tmpl w:val="C7186E3C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44A7EC3"/>
    <w:multiLevelType w:val="hybridMultilevel"/>
    <w:tmpl w:val="FBFCA61C"/>
    <w:lvl w:ilvl="0" w:tplc="0EECF89C">
      <w:start w:val="1"/>
      <w:numFmt w:val="bullet"/>
      <w:lvlText w:val=""/>
      <w:lvlJc w:val="left"/>
      <w:pPr>
        <w:ind w:left="90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1"/>
  </w:num>
  <w:num w:numId="3">
    <w:abstractNumId w:val="20"/>
  </w:num>
  <w:num w:numId="4">
    <w:abstractNumId w:val="0"/>
  </w:num>
  <w:num w:numId="5">
    <w:abstractNumId w:val="12"/>
  </w:num>
  <w:num w:numId="6">
    <w:abstractNumId w:val="17"/>
  </w:num>
  <w:num w:numId="7">
    <w:abstractNumId w:val="9"/>
  </w:num>
  <w:num w:numId="8">
    <w:abstractNumId w:val="19"/>
  </w:num>
  <w:num w:numId="9">
    <w:abstractNumId w:val="10"/>
  </w:num>
  <w:num w:numId="10">
    <w:abstractNumId w:val="3"/>
  </w:num>
  <w:num w:numId="11">
    <w:abstractNumId w:val="4"/>
  </w:num>
  <w:num w:numId="12">
    <w:abstractNumId w:val="13"/>
  </w:num>
  <w:num w:numId="13">
    <w:abstractNumId w:val="15"/>
  </w:num>
  <w:num w:numId="14">
    <w:abstractNumId w:val="5"/>
  </w:num>
  <w:num w:numId="15">
    <w:abstractNumId w:val="8"/>
  </w:num>
  <w:num w:numId="16">
    <w:abstractNumId w:val="2"/>
  </w:num>
  <w:num w:numId="17">
    <w:abstractNumId w:val="7"/>
  </w:num>
  <w:num w:numId="18">
    <w:abstractNumId w:val="6"/>
  </w:num>
  <w:num w:numId="19">
    <w:abstractNumId w:val="18"/>
  </w:num>
  <w:num w:numId="20">
    <w:abstractNumId w:val="14"/>
  </w:num>
  <w:num w:numId="21">
    <w:abstractNumId w:val="24"/>
  </w:num>
  <w:num w:numId="22">
    <w:abstractNumId w:val="1"/>
  </w:num>
  <w:num w:numId="23">
    <w:abstractNumId w:val="23"/>
  </w:num>
  <w:num w:numId="24">
    <w:abstractNumId w:val="22"/>
  </w:num>
  <w:num w:numId="25">
    <w:abstractNumId w:val="16"/>
  </w:num>
  <w:num w:numId="2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QnMzE0MLUyMzQwMDAyUdpeDU4uLM/DyQAqNaAA/W6O0sAAAA"/>
  </w:docVars>
  <w:rsids>
    <w:rsidRoot w:val="003C2B7D"/>
    <w:rsid w:val="00024369"/>
    <w:rsid w:val="000F301A"/>
    <w:rsid w:val="00101615"/>
    <w:rsid w:val="00141450"/>
    <w:rsid w:val="0014533F"/>
    <w:rsid w:val="001540C0"/>
    <w:rsid w:val="001757C9"/>
    <w:rsid w:val="001A021A"/>
    <w:rsid w:val="00237BC0"/>
    <w:rsid w:val="00285F96"/>
    <w:rsid w:val="002866F3"/>
    <w:rsid w:val="00294C93"/>
    <w:rsid w:val="002A3859"/>
    <w:rsid w:val="002C034A"/>
    <w:rsid w:val="002D27D7"/>
    <w:rsid w:val="002E2F89"/>
    <w:rsid w:val="002E74AA"/>
    <w:rsid w:val="002E76F4"/>
    <w:rsid w:val="003221C0"/>
    <w:rsid w:val="00346B64"/>
    <w:rsid w:val="0035474D"/>
    <w:rsid w:val="003B740A"/>
    <w:rsid w:val="003C2B7D"/>
    <w:rsid w:val="004250F8"/>
    <w:rsid w:val="0044146C"/>
    <w:rsid w:val="0046055D"/>
    <w:rsid w:val="00475329"/>
    <w:rsid w:val="00494D93"/>
    <w:rsid w:val="004D0642"/>
    <w:rsid w:val="004D634F"/>
    <w:rsid w:val="004E47FC"/>
    <w:rsid w:val="00512BBB"/>
    <w:rsid w:val="005768F1"/>
    <w:rsid w:val="005B67DB"/>
    <w:rsid w:val="005D210F"/>
    <w:rsid w:val="005E100C"/>
    <w:rsid w:val="00602293"/>
    <w:rsid w:val="0061716D"/>
    <w:rsid w:val="0064538D"/>
    <w:rsid w:val="006601EA"/>
    <w:rsid w:val="00667022"/>
    <w:rsid w:val="00671246"/>
    <w:rsid w:val="006A50DD"/>
    <w:rsid w:val="006B4258"/>
    <w:rsid w:val="006B7D58"/>
    <w:rsid w:val="006C7335"/>
    <w:rsid w:val="0071351E"/>
    <w:rsid w:val="00720362"/>
    <w:rsid w:val="00746DBC"/>
    <w:rsid w:val="00752160"/>
    <w:rsid w:val="00752D68"/>
    <w:rsid w:val="00780383"/>
    <w:rsid w:val="007B2FF9"/>
    <w:rsid w:val="007F0B44"/>
    <w:rsid w:val="008162A7"/>
    <w:rsid w:val="00832A83"/>
    <w:rsid w:val="0086752F"/>
    <w:rsid w:val="00876264"/>
    <w:rsid w:val="00880FCD"/>
    <w:rsid w:val="0088777C"/>
    <w:rsid w:val="008E06AC"/>
    <w:rsid w:val="008F584D"/>
    <w:rsid w:val="0090126C"/>
    <w:rsid w:val="009221F0"/>
    <w:rsid w:val="009A13FF"/>
    <w:rsid w:val="009E2AB9"/>
    <w:rsid w:val="009E2C4A"/>
    <w:rsid w:val="009F4835"/>
    <w:rsid w:val="00A25282"/>
    <w:rsid w:val="00AC74E1"/>
    <w:rsid w:val="00B0088E"/>
    <w:rsid w:val="00B17615"/>
    <w:rsid w:val="00B45F46"/>
    <w:rsid w:val="00B53B37"/>
    <w:rsid w:val="00B75B4B"/>
    <w:rsid w:val="00B86DEF"/>
    <w:rsid w:val="00BA13FA"/>
    <w:rsid w:val="00BC1495"/>
    <w:rsid w:val="00BE5CE2"/>
    <w:rsid w:val="00BF4302"/>
    <w:rsid w:val="00C0511D"/>
    <w:rsid w:val="00C06A56"/>
    <w:rsid w:val="00C326BB"/>
    <w:rsid w:val="00C41412"/>
    <w:rsid w:val="00C93B6A"/>
    <w:rsid w:val="00C94708"/>
    <w:rsid w:val="00CB0D5A"/>
    <w:rsid w:val="00CE46DF"/>
    <w:rsid w:val="00CF5488"/>
    <w:rsid w:val="00D00B8D"/>
    <w:rsid w:val="00D01BCE"/>
    <w:rsid w:val="00D91879"/>
    <w:rsid w:val="00DA446D"/>
    <w:rsid w:val="00E27551"/>
    <w:rsid w:val="00E629B5"/>
    <w:rsid w:val="00E65EB2"/>
    <w:rsid w:val="00EA0CF3"/>
    <w:rsid w:val="00EA4923"/>
    <w:rsid w:val="00ED2427"/>
    <w:rsid w:val="00EE16F6"/>
    <w:rsid w:val="00EE568E"/>
    <w:rsid w:val="00EE6DE3"/>
    <w:rsid w:val="00EF38F0"/>
    <w:rsid w:val="00F26CB1"/>
    <w:rsid w:val="00F53F5D"/>
    <w:rsid w:val="00F91300"/>
    <w:rsid w:val="00F966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68FC10"/>
  <w15:chartTrackingRefBased/>
  <w15:docId w15:val="{AA02C6B3-FDA6-4798-9F64-5633648C3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753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03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913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13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13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13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130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13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130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E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2F89"/>
  </w:style>
  <w:style w:type="paragraph" w:styleId="Footer">
    <w:name w:val="footer"/>
    <w:basedOn w:val="Normal"/>
    <w:link w:val="FooterChar"/>
    <w:uiPriority w:val="99"/>
    <w:unhideWhenUsed/>
    <w:rsid w:val="002E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2F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764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14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8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jpe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59C68D-04CB-4301-9AB6-1B82ACB55A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31</Words>
  <Characters>246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Amaya Kinivita</cp:lastModifiedBy>
  <cp:revision>2</cp:revision>
  <dcterms:created xsi:type="dcterms:W3CDTF">2020-06-01T13:05:00Z</dcterms:created>
  <dcterms:modified xsi:type="dcterms:W3CDTF">2020-06-01T13:05:00Z</dcterms:modified>
</cp:coreProperties>
</file>